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6693"/>
        <w:gridCol w:w="1899"/>
      </w:tblGrid>
      <w:tr w:rsidR="00A26E49" w14:paraId="2B72262E" w14:textId="77777777" w:rsidTr="00A26E49">
        <w:trPr>
          <w:trHeight w:val="2268"/>
          <w:jc w:val="center"/>
        </w:trPr>
        <w:tc>
          <w:tcPr>
            <w:tcW w:w="1899" w:type="dxa"/>
            <w:vAlign w:val="center"/>
          </w:tcPr>
          <w:p w14:paraId="21F7BA34" w14:textId="7A7EB32C" w:rsidR="00A26E49" w:rsidRDefault="00A26E49" w:rsidP="003B23EE">
            <w:pPr>
              <w:jc w:val="center"/>
              <w:rPr>
                <w:b/>
              </w:rPr>
            </w:pPr>
            <w:r>
              <w:rPr>
                <w:b/>
                <w:noProof/>
              </w:rPr>
              <w:drawing>
                <wp:inline distT="0" distB="0" distL="0" distR="0" wp14:anchorId="69AC9F7C" wp14:editId="121B95A1">
                  <wp:extent cx="904764" cy="907084"/>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552" cy="915895"/>
                          </a:xfrm>
                          <a:prstGeom prst="rect">
                            <a:avLst/>
                          </a:prstGeom>
                        </pic:spPr>
                      </pic:pic>
                    </a:graphicData>
                  </a:graphic>
                </wp:inline>
              </w:drawing>
            </w:r>
          </w:p>
        </w:tc>
        <w:tc>
          <w:tcPr>
            <w:tcW w:w="6693" w:type="dxa"/>
            <w:vAlign w:val="center"/>
          </w:tcPr>
          <w:p w14:paraId="7A12A187" w14:textId="77777777" w:rsidR="00A26E49" w:rsidRDefault="00A26E49" w:rsidP="00A26E49">
            <w:pPr>
              <w:jc w:val="center"/>
              <w:rPr>
                <w:b/>
              </w:rPr>
            </w:pPr>
            <w:r>
              <w:rPr>
                <w:b/>
              </w:rPr>
              <w:t>T.C.</w:t>
            </w:r>
          </w:p>
          <w:p w14:paraId="21851D91" w14:textId="2945E944" w:rsidR="00A26E49" w:rsidRPr="008637CF" w:rsidRDefault="00A26E49" w:rsidP="00A26E49">
            <w:pPr>
              <w:jc w:val="center"/>
              <w:rPr>
                <w:b/>
              </w:rPr>
            </w:pPr>
            <w:r w:rsidRPr="008637CF">
              <w:rPr>
                <w:b/>
              </w:rPr>
              <w:t>BANDIRMA ONYEDİ EYLÜL ÜNİVERSİTESİ</w:t>
            </w:r>
          </w:p>
          <w:p w14:paraId="240B65A4" w14:textId="4EDDD8F1" w:rsidR="00A26E49" w:rsidRPr="00B34728" w:rsidRDefault="00A26E49" w:rsidP="00A26E49">
            <w:pPr>
              <w:jc w:val="center"/>
              <w:rPr>
                <w:b/>
              </w:rPr>
            </w:pPr>
            <w:r w:rsidRPr="008637CF">
              <w:rPr>
                <w:b/>
              </w:rPr>
              <w:t>MÜHENDİSLİK VE DOĞA BİLİMLERİ FAKÜLTESİ</w:t>
            </w:r>
            <w:r w:rsidRPr="00B34728">
              <w:rPr>
                <w:b/>
              </w:rPr>
              <w:t xml:space="preserve"> İŞYERİ EĞİTİMİ VE UYGULAMASI</w:t>
            </w:r>
            <w:r w:rsidRPr="00B34728">
              <w:t xml:space="preserve"> </w:t>
            </w:r>
            <w:r w:rsidRPr="00B34728">
              <w:rPr>
                <w:b/>
              </w:rPr>
              <w:t>ESASLARI VE TARAFLARIN YÜKÜMLÜLÜKLERİNE İLİŞKİN</w:t>
            </w:r>
          </w:p>
          <w:p w14:paraId="37AF2EDD" w14:textId="495533A0" w:rsidR="00A26E49" w:rsidRDefault="00A26E49" w:rsidP="00A26E49">
            <w:pPr>
              <w:jc w:val="center"/>
              <w:rPr>
                <w:b/>
              </w:rPr>
            </w:pPr>
            <w:r w:rsidRPr="00B34728">
              <w:rPr>
                <w:b/>
              </w:rPr>
              <w:t>İŞYERİ EĞİTİMİ VE UYGULAMASI SÖZLEŞMESİ</w:t>
            </w:r>
          </w:p>
        </w:tc>
        <w:tc>
          <w:tcPr>
            <w:tcW w:w="1899" w:type="dxa"/>
            <w:vAlign w:val="center"/>
          </w:tcPr>
          <w:p w14:paraId="56A5A32F" w14:textId="0DE5E68C" w:rsidR="00A26E49" w:rsidRDefault="00A26E49" w:rsidP="003B23EE">
            <w:pPr>
              <w:jc w:val="center"/>
              <w:rPr>
                <w:b/>
              </w:rPr>
            </w:pPr>
            <w:r>
              <w:rPr>
                <w:b/>
                <w:noProof/>
              </w:rPr>
              <w:drawing>
                <wp:inline distT="0" distB="0" distL="0" distR="0" wp14:anchorId="47CA47A6" wp14:editId="362B8D63">
                  <wp:extent cx="904764" cy="907084"/>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552" cy="915895"/>
                          </a:xfrm>
                          <a:prstGeom prst="rect">
                            <a:avLst/>
                          </a:prstGeom>
                        </pic:spPr>
                      </pic:pic>
                    </a:graphicData>
                  </a:graphic>
                </wp:inline>
              </w:drawing>
            </w:r>
          </w:p>
        </w:tc>
      </w:tr>
    </w:tbl>
    <w:p w14:paraId="32BB90ED" w14:textId="77777777" w:rsidR="00E57281" w:rsidRPr="00B34728" w:rsidRDefault="00E57281" w:rsidP="00E84510">
      <w:pPr>
        <w:jc w:val="center"/>
        <w:rPr>
          <w:b/>
        </w:rPr>
      </w:pPr>
    </w:p>
    <w:p w14:paraId="60B39D9A" w14:textId="77777777" w:rsidR="0047148E" w:rsidRPr="00B34728" w:rsidRDefault="0047148E" w:rsidP="00E84510">
      <w:pPr>
        <w:jc w:val="both"/>
      </w:pPr>
    </w:p>
    <w:p w14:paraId="65B1FE0D" w14:textId="4348DA9D" w:rsidR="0047148E" w:rsidRPr="00B34728" w:rsidRDefault="0047148E" w:rsidP="00E84510">
      <w:pPr>
        <w:jc w:val="both"/>
        <w:rPr>
          <w:b/>
        </w:rPr>
      </w:pPr>
      <w:r w:rsidRPr="00B34728">
        <w:rPr>
          <w:b/>
        </w:rPr>
        <w:t xml:space="preserve">A. </w:t>
      </w:r>
      <w:r w:rsidR="00B22D68">
        <w:rPr>
          <w:b/>
        </w:rPr>
        <w:t>Genel Hükümler</w:t>
      </w:r>
    </w:p>
    <w:p w14:paraId="786C2225" w14:textId="77777777" w:rsidR="0047148E" w:rsidRPr="00B34728" w:rsidRDefault="0047148E" w:rsidP="00E84510">
      <w:pPr>
        <w:jc w:val="both"/>
      </w:pPr>
    </w:p>
    <w:p w14:paraId="419110F0" w14:textId="77777777" w:rsidR="00B22D68" w:rsidRPr="00B22D68" w:rsidRDefault="00B22D68" w:rsidP="00B22D68">
      <w:pPr>
        <w:tabs>
          <w:tab w:val="left" w:pos="2160"/>
        </w:tabs>
        <w:jc w:val="both"/>
      </w:pPr>
      <w:r w:rsidRPr="00B22D68">
        <w:rPr>
          <w:b/>
        </w:rPr>
        <w:t>Madde 1-</w:t>
      </w:r>
      <w:r w:rsidRPr="00B22D68">
        <w:t xml:space="preserve"> Bu sözleşme, 3308 sayılı Meslek Eğitim Kanununa uygun olarak, </w:t>
      </w:r>
      <w:r w:rsidRPr="00B22D68">
        <w:rPr>
          <w:rFonts w:eastAsia="TimesNewRoman"/>
        </w:rPr>
        <w:t xml:space="preserve">Fakülte /Yüksekokul/ Meslek Yüksekokulu </w:t>
      </w:r>
      <w:r w:rsidRPr="00B22D68">
        <w:t xml:space="preserve">öğrencilerinin işletmelerde yapılacak Staj Eğitiminin esaslarını düzenlemek amacıyla </w:t>
      </w:r>
      <w:r w:rsidRPr="00B22D68">
        <w:rPr>
          <w:rFonts w:eastAsia="TimesNewRoman"/>
        </w:rPr>
        <w:t xml:space="preserve">Fakülte Dekanlığı/Yüksekokul </w:t>
      </w:r>
      <w:r w:rsidRPr="00B22D68">
        <w:t>Müdürlüğü/</w:t>
      </w:r>
      <w:r w:rsidRPr="00B22D68">
        <w:rPr>
          <w:rFonts w:eastAsia="TimesNewRoman"/>
        </w:rPr>
        <w:t xml:space="preserve"> Meslek Yüksekokulu</w:t>
      </w:r>
      <w:r w:rsidRPr="00B22D68">
        <w:t xml:space="preserve"> Müdürlüğü, Staj Koordinatörü, İşveren ve Stajyer Öğrenci arasında imzalanır.</w:t>
      </w:r>
    </w:p>
    <w:p w14:paraId="7543993B" w14:textId="77777777" w:rsidR="00B22D68" w:rsidRPr="00B22D68" w:rsidRDefault="00B22D68" w:rsidP="00B22D68">
      <w:pPr>
        <w:tabs>
          <w:tab w:val="left" w:pos="2160"/>
        </w:tabs>
        <w:spacing w:line="120" w:lineRule="auto"/>
        <w:jc w:val="both"/>
      </w:pPr>
    </w:p>
    <w:p w14:paraId="3D5A68AA" w14:textId="77777777" w:rsidR="00B22D68" w:rsidRPr="00B22D68" w:rsidRDefault="00B22D68" w:rsidP="00B22D68">
      <w:pPr>
        <w:jc w:val="both"/>
        <w:rPr>
          <w:color w:val="000000"/>
          <w:spacing w:val="-2"/>
        </w:rPr>
      </w:pPr>
      <w:r w:rsidRPr="00B22D68">
        <w:rPr>
          <w:b/>
        </w:rPr>
        <w:t>Madde 2-</w:t>
      </w:r>
      <w:r w:rsidRPr="00B22D68">
        <w:t xml:space="preserve"> </w:t>
      </w:r>
      <w:r w:rsidRPr="00B22D68">
        <w:rPr>
          <w:color w:val="000000"/>
          <w:w w:val="107"/>
        </w:rPr>
        <w:t>Ü</w:t>
      </w:r>
      <w:r w:rsidRPr="00B22D68">
        <w:rPr>
          <w:color w:val="000000"/>
          <w:w w:val="103"/>
        </w:rPr>
        <w:t xml:space="preserve">ç nüsha olarak düzenlenen ve taraflarca imzalanan bu sözleşmenin, bir nüshası </w:t>
      </w:r>
      <w:r w:rsidRPr="00B22D68">
        <w:rPr>
          <w:color w:val="000000"/>
        </w:rPr>
        <w:t xml:space="preserve">Fakülte Dekanlığı/ Yüksekokul Müdürlüğü/ </w:t>
      </w:r>
      <w:r w:rsidRPr="00B22D68">
        <w:rPr>
          <w:color w:val="000000"/>
          <w:spacing w:val="-2"/>
        </w:rPr>
        <w:t xml:space="preserve">Meslek Yüksekokulu Müdürlüğünde, bir nüshası işletmede, bir nüshası öğrencide bulunur. </w:t>
      </w:r>
    </w:p>
    <w:p w14:paraId="506E21E4" w14:textId="77777777" w:rsidR="00B22D68" w:rsidRPr="00B22D68" w:rsidRDefault="00B22D68" w:rsidP="00B22D68">
      <w:pPr>
        <w:tabs>
          <w:tab w:val="left" w:pos="2160"/>
        </w:tabs>
        <w:spacing w:line="120" w:lineRule="auto"/>
        <w:jc w:val="both"/>
      </w:pPr>
      <w:r w:rsidRPr="00B22D68">
        <w:t xml:space="preserve">          </w:t>
      </w:r>
    </w:p>
    <w:p w14:paraId="2C170364" w14:textId="77777777" w:rsidR="00B22D68" w:rsidRPr="00B22D68" w:rsidRDefault="00B22D68" w:rsidP="00B22D68">
      <w:pPr>
        <w:tabs>
          <w:tab w:val="left" w:pos="2160"/>
        </w:tabs>
        <w:jc w:val="both"/>
      </w:pPr>
      <w:r w:rsidRPr="00B22D68">
        <w:rPr>
          <w:b/>
        </w:rPr>
        <w:t>Madde 3-</w:t>
      </w:r>
      <w:r w:rsidRPr="00B22D68">
        <w:t xml:space="preserve"> Bu sözleşme, Mesleki ve Teknik Eğitim Bölgeleri içinde yer alan </w:t>
      </w:r>
      <w:r w:rsidRPr="00B22D68">
        <w:rPr>
          <w:color w:val="000000"/>
        </w:rPr>
        <w:t xml:space="preserve">Fakülte /Yüksekokul ve </w:t>
      </w:r>
      <w:r w:rsidRPr="00B22D68">
        <w:t>Meslek Yüksekokulu öğrencilerinin yurtiçi ve yurtdışındaki işyerlerinde yapacakları eğitim, uygulama ve stajlarla ilgili faaliyeti kapsar.</w:t>
      </w:r>
    </w:p>
    <w:p w14:paraId="09E9EBD2" w14:textId="77777777" w:rsidR="00B22D68" w:rsidRPr="00B22D68" w:rsidRDefault="00B22D68" w:rsidP="00B22D68">
      <w:pPr>
        <w:tabs>
          <w:tab w:val="left" w:pos="2160"/>
        </w:tabs>
        <w:spacing w:line="120" w:lineRule="auto"/>
        <w:jc w:val="both"/>
      </w:pPr>
    </w:p>
    <w:p w14:paraId="6E089E9E" w14:textId="4EDCF00D" w:rsidR="00B22D68" w:rsidRDefault="00B22D68" w:rsidP="00B22D68">
      <w:pPr>
        <w:jc w:val="both"/>
      </w:pPr>
      <w:r w:rsidRPr="00B22D68">
        <w:rPr>
          <w:b/>
        </w:rPr>
        <w:t>Madde 4-</w:t>
      </w:r>
      <w:r w:rsidRPr="00B22D68">
        <w:t xml:space="preserve"> İşletmelerde Staj Eğitimi gören öğrencilerin Staj Eğitimleri, </w:t>
      </w:r>
      <w:r>
        <w:t xml:space="preserve">Bandırma </w:t>
      </w:r>
      <w:proofErr w:type="spellStart"/>
      <w:r>
        <w:t>Onyedi</w:t>
      </w:r>
      <w:proofErr w:type="spellEnd"/>
      <w:r>
        <w:t xml:space="preserve"> Eylül </w:t>
      </w:r>
      <w:r w:rsidRPr="00B22D68">
        <w:t xml:space="preserve">Üniversitesi akademik takvimine göre planlanır ve </w:t>
      </w:r>
      <w:r w:rsidRPr="00B22D68">
        <w:rPr>
          <w:color w:val="000000"/>
        </w:rPr>
        <w:t xml:space="preserve">Fakülte Dekanlığı / Yüksekokul Müdürlüğü/ </w:t>
      </w:r>
      <w:r w:rsidRPr="00B22D68">
        <w:rPr>
          <w:color w:val="000000"/>
          <w:spacing w:val="-2"/>
        </w:rPr>
        <w:t>Meslek Yüksekokul Müdürlüğü</w:t>
      </w:r>
      <w:r w:rsidRPr="00B22D68">
        <w:t xml:space="preserve"> tarafından açıklanan </w:t>
      </w:r>
      <w:r w:rsidR="0077410E">
        <w:t>işyeri eğitimi ve uygulaması/</w:t>
      </w:r>
      <w:r w:rsidRPr="00B22D68">
        <w:t>staj tarihlerinde yapılır.</w:t>
      </w:r>
    </w:p>
    <w:p w14:paraId="5FDD7568" w14:textId="4DEDFC4F" w:rsidR="00B22D68" w:rsidRDefault="00B22D68" w:rsidP="00B22D68">
      <w:pPr>
        <w:jc w:val="both"/>
      </w:pPr>
    </w:p>
    <w:p w14:paraId="04D563A9" w14:textId="0F442706" w:rsidR="00B22D68" w:rsidRPr="00B22D68" w:rsidRDefault="00B22D68" w:rsidP="00B22D68">
      <w:pPr>
        <w:jc w:val="both"/>
        <w:rPr>
          <w:b/>
        </w:rPr>
      </w:pPr>
      <w:r w:rsidRPr="00B22D68">
        <w:rPr>
          <w:b/>
        </w:rPr>
        <w:t xml:space="preserve">B. </w:t>
      </w:r>
      <w:r w:rsidR="008A3737" w:rsidRPr="00B22D68">
        <w:rPr>
          <w:b/>
        </w:rPr>
        <w:t>Staj Zorunluluğu</w:t>
      </w:r>
      <w:bookmarkStart w:id="0" w:name="_GoBack"/>
      <w:bookmarkEnd w:id="0"/>
    </w:p>
    <w:p w14:paraId="095D0657" w14:textId="77777777" w:rsidR="00B22D68" w:rsidRPr="00B34452" w:rsidRDefault="00B22D68" w:rsidP="00B22D68">
      <w:pPr>
        <w:shd w:val="clear" w:color="auto" w:fill="FFFFFF"/>
        <w:jc w:val="both"/>
        <w:rPr>
          <w:sz w:val="18"/>
          <w:szCs w:val="18"/>
        </w:rPr>
      </w:pPr>
    </w:p>
    <w:p w14:paraId="70619EE9" w14:textId="77777777" w:rsidR="008A3737" w:rsidRDefault="00B22D68" w:rsidP="00B22D68">
      <w:pPr>
        <w:shd w:val="clear" w:color="auto" w:fill="FFFFFF"/>
        <w:jc w:val="both"/>
      </w:pPr>
      <w:r w:rsidRPr="00B22D68">
        <w:rPr>
          <w:b/>
        </w:rPr>
        <w:t>Madde 5-</w:t>
      </w:r>
      <w:r w:rsidRPr="00B22D68">
        <w:t xml:space="preserve"> </w:t>
      </w:r>
      <w:r w:rsidRPr="00B22D68">
        <w:rPr>
          <w:rFonts w:eastAsia="TimesNewRoman"/>
        </w:rPr>
        <w:t>Müfredatlarında yer alan staj dersine kayıt yaptıran öğrenciler eğitim gördüğü Fakülte /Yüksekokul/ Meslek Yüksekokulu staj yönergesinde yer alan gün sayısı kadar uygulamaya dayalı öğrenim (staj) yapması zorunludur. Daha önce herhangi bir yükseköğretim kurumunda öğrenim görürken veya yatay geçiş yoluyla programa kayıt yaptıran öğrenciler bu yönergeye uygun staj yaptığını belgeleyemezlerse yeniden staj yapmak zorundadırlar</w:t>
      </w:r>
      <w:r w:rsidR="008A3737">
        <w:t>.</w:t>
      </w:r>
    </w:p>
    <w:p w14:paraId="45D386A7" w14:textId="77777777" w:rsidR="008A3737" w:rsidRDefault="008A3737" w:rsidP="00B22D68">
      <w:pPr>
        <w:shd w:val="clear" w:color="auto" w:fill="FFFFFF"/>
        <w:jc w:val="both"/>
      </w:pPr>
    </w:p>
    <w:p w14:paraId="5EE18750" w14:textId="66DA1BCA" w:rsidR="008A3737" w:rsidRPr="008A3737" w:rsidRDefault="008A3737" w:rsidP="008A3737">
      <w:pPr>
        <w:jc w:val="both"/>
        <w:rPr>
          <w:b/>
        </w:rPr>
      </w:pPr>
      <w:r w:rsidRPr="008A3737">
        <w:rPr>
          <w:b/>
        </w:rPr>
        <w:t>C. Yürürlük</w:t>
      </w:r>
    </w:p>
    <w:p w14:paraId="0D10EF51" w14:textId="77777777" w:rsidR="008A3737" w:rsidRPr="00B34452" w:rsidRDefault="008A3737" w:rsidP="008A3737">
      <w:pPr>
        <w:tabs>
          <w:tab w:val="left" w:pos="2160"/>
        </w:tabs>
        <w:spacing w:line="120" w:lineRule="auto"/>
        <w:jc w:val="both"/>
        <w:rPr>
          <w:sz w:val="18"/>
          <w:szCs w:val="18"/>
          <w:u w:val="single"/>
        </w:rPr>
      </w:pPr>
    </w:p>
    <w:p w14:paraId="5DB9B570" w14:textId="710718E2" w:rsidR="008A3737" w:rsidRPr="008A3737" w:rsidRDefault="008A3737" w:rsidP="008A3737">
      <w:pPr>
        <w:jc w:val="both"/>
        <w:rPr>
          <w:color w:val="000000"/>
          <w:spacing w:val="-2"/>
        </w:rPr>
      </w:pPr>
      <w:r w:rsidRPr="008A3737">
        <w:rPr>
          <w:b/>
        </w:rPr>
        <w:t>Madde 6-</w:t>
      </w:r>
      <w:r w:rsidRPr="008A3737">
        <w:t xml:space="preserve"> </w:t>
      </w:r>
      <w:r>
        <w:t xml:space="preserve">Bandırma </w:t>
      </w:r>
      <w:proofErr w:type="spellStart"/>
      <w:r>
        <w:t>Onyedi</w:t>
      </w:r>
      <w:proofErr w:type="spellEnd"/>
      <w:r>
        <w:t xml:space="preserve"> Eylül</w:t>
      </w:r>
      <w:r w:rsidRPr="008A3737">
        <w:t xml:space="preserve"> Üniversitesi akademik takvimine göre </w:t>
      </w:r>
      <w:r w:rsidRPr="008A3737">
        <w:rPr>
          <w:color w:val="000000"/>
        </w:rPr>
        <w:t xml:space="preserve">Fakülte /Yüksekokul/ </w:t>
      </w:r>
      <w:r w:rsidRPr="008A3737">
        <w:rPr>
          <w:color w:val="000000"/>
          <w:spacing w:val="-2"/>
        </w:rPr>
        <w:t xml:space="preserve">Meslek Yüksekokulu </w:t>
      </w:r>
      <w:r w:rsidRPr="008A3737">
        <w:t>tarafından açıklanan staj tarihleri arasında taraflarca imzalanan bu sözleşme öğrencilerin Staj Eğitimlerini tamamladığı tarihe kadar geçerlidir.</w:t>
      </w:r>
    </w:p>
    <w:p w14:paraId="387280AD" w14:textId="77777777" w:rsidR="008A3737" w:rsidRPr="008A3737" w:rsidRDefault="008A3737" w:rsidP="008A3737">
      <w:pPr>
        <w:tabs>
          <w:tab w:val="left" w:pos="540"/>
        </w:tabs>
        <w:spacing w:line="120" w:lineRule="auto"/>
        <w:jc w:val="both"/>
      </w:pPr>
      <w:r w:rsidRPr="008A3737">
        <w:tab/>
      </w:r>
    </w:p>
    <w:p w14:paraId="1BBF3169" w14:textId="77777777" w:rsidR="008A3737" w:rsidRPr="008A3737" w:rsidRDefault="008A3737" w:rsidP="008A3737">
      <w:pPr>
        <w:tabs>
          <w:tab w:val="left" w:pos="540"/>
        </w:tabs>
        <w:jc w:val="both"/>
      </w:pPr>
      <w:r w:rsidRPr="008A3737">
        <w:rPr>
          <w:b/>
        </w:rPr>
        <w:t>Madde 7-</w:t>
      </w:r>
      <w:r w:rsidRPr="008A3737">
        <w:t xml:space="preserve"> Staj Eğitimi başladıktan sonra personel sayısında azalma olması durumunda eğitime alınmış olan öğrenciler, staj eğitimlerini tamamlayıncaya kadar eğitimlerine devam ettirilirler (3308 Sayılı Kanun, Madde 22).</w:t>
      </w:r>
    </w:p>
    <w:p w14:paraId="10D74457" w14:textId="77777777" w:rsidR="008A3737" w:rsidRPr="00B34452" w:rsidRDefault="008A3737" w:rsidP="008A3737">
      <w:pPr>
        <w:tabs>
          <w:tab w:val="left" w:pos="540"/>
        </w:tabs>
        <w:jc w:val="both"/>
        <w:rPr>
          <w:sz w:val="18"/>
          <w:szCs w:val="18"/>
        </w:rPr>
      </w:pPr>
    </w:p>
    <w:p w14:paraId="2D65841D" w14:textId="77777777" w:rsidR="008A3737" w:rsidRPr="00B34452" w:rsidRDefault="008A3737" w:rsidP="008A3737">
      <w:pPr>
        <w:tabs>
          <w:tab w:val="left" w:pos="540"/>
        </w:tabs>
        <w:spacing w:line="120" w:lineRule="auto"/>
        <w:jc w:val="both"/>
        <w:rPr>
          <w:sz w:val="18"/>
          <w:szCs w:val="18"/>
        </w:rPr>
      </w:pPr>
    </w:p>
    <w:p w14:paraId="2A8A2374" w14:textId="6B59A5B9" w:rsidR="008A3737" w:rsidRPr="008A3737" w:rsidRDefault="00EF6B76" w:rsidP="008A3737">
      <w:pPr>
        <w:jc w:val="both"/>
        <w:rPr>
          <w:b/>
        </w:rPr>
      </w:pPr>
      <w:r>
        <w:rPr>
          <w:b/>
        </w:rPr>
        <w:t>Ç</w:t>
      </w:r>
      <w:r w:rsidR="008A3737">
        <w:rPr>
          <w:b/>
        </w:rPr>
        <w:t xml:space="preserve">. </w:t>
      </w:r>
      <w:r w:rsidR="008A3737" w:rsidRPr="008A3737">
        <w:rPr>
          <w:b/>
        </w:rPr>
        <w:t xml:space="preserve">İzin  </w:t>
      </w:r>
    </w:p>
    <w:p w14:paraId="107EE798" w14:textId="77777777" w:rsidR="008A3737" w:rsidRPr="00B34452" w:rsidRDefault="008A3737" w:rsidP="008A3737">
      <w:pPr>
        <w:tabs>
          <w:tab w:val="left" w:pos="540"/>
        </w:tabs>
        <w:spacing w:line="120" w:lineRule="auto"/>
        <w:jc w:val="both"/>
        <w:rPr>
          <w:sz w:val="18"/>
          <w:szCs w:val="18"/>
        </w:rPr>
      </w:pPr>
    </w:p>
    <w:p w14:paraId="6F876C83" w14:textId="14AF00F6" w:rsidR="008A3737" w:rsidRDefault="008A3737" w:rsidP="008A3737">
      <w:pPr>
        <w:jc w:val="both"/>
      </w:pPr>
      <w:r w:rsidRPr="008A3737">
        <w:rPr>
          <w:b/>
        </w:rPr>
        <w:t>Madde 8-</w:t>
      </w:r>
      <w:r w:rsidRPr="008A3737">
        <w:t xml:space="preserve"> Öğrencinin çalışma süresi </w:t>
      </w:r>
      <w:r w:rsidRPr="008A3737">
        <w:rPr>
          <w:color w:val="000000"/>
        </w:rPr>
        <w:t xml:space="preserve">Fakülte /Yüksekokul/ </w:t>
      </w:r>
      <w:r w:rsidRPr="008A3737">
        <w:rPr>
          <w:color w:val="000000"/>
          <w:spacing w:val="-2"/>
        </w:rPr>
        <w:t xml:space="preserve">Meslek Yüksekokulu staj yönergesinde </w:t>
      </w:r>
      <w:proofErr w:type="gramStart"/>
      <w:r w:rsidRPr="008A3737">
        <w:rPr>
          <w:color w:val="000000"/>
          <w:spacing w:val="-2"/>
        </w:rPr>
        <w:t xml:space="preserve">belirlenen </w:t>
      </w:r>
      <w:r w:rsidRPr="008A3737">
        <w:t xml:space="preserve"> </w:t>
      </w:r>
      <w:r>
        <w:t>…</w:t>
      </w:r>
      <w:proofErr w:type="gramEnd"/>
      <w:r w:rsidRPr="008A3737">
        <w:t>…</w:t>
      </w:r>
      <w:r>
        <w:t>………</w:t>
      </w:r>
      <w:r w:rsidRPr="008A3737">
        <w:t xml:space="preserve"> (…….) iş günü olup öğrenci staj yaptığı işletme/kurumun mesaisine uyar ve vardiya sistemlerinde gündüz çalışır, isteğe bağlı olarak fazla mesaiye kalabilir. Ancak bu süre staj süresinden sayılmaz. </w:t>
      </w:r>
    </w:p>
    <w:p w14:paraId="18C4998A" w14:textId="40E8E2DD" w:rsidR="00E77F72" w:rsidRDefault="00E77F72" w:rsidP="008A3737">
      <w:pPr>
        <w:jc w:val="both"/>
      </w:pPr>
    </w:p>
    <w:p w14:paraId="41540C81" w14:textId="507090FF" w:rsidR="00A26E49" w:rsidRDefault="00A26E49" w:rsidP="008A3737">
      <w:pPr>
        <w:jc w:val="both"/>
      </w:pPr>
    </w:p>
    <w:p w14:paraId="09776234" w14:textId="77777777" w:rsidR="00A26E49" w:rsidRDefault="00A26E49" w:rsidP="008A3737">
      <w:pPr>
        <w:jc w:val="both"/>
      </w:pPr>
    </w:p>
    <w:p w14:paraId="6A0D73C1" w14:textId="77777777" w:rsidR="008A3737" w:rsidRPr="00B34452" w:rsidRDefault="008A3737" w:rsidP="008A3737">
      <w:pPr>
        <w:spacing w:line="120" w:lineRule="auto"/>
        <w:jc w:val="both"/>
        <w:rPr>
          <w:sz w:val="18"/>
          <w:szCs w:val="18"/>
        </w:rPr>
      </w:pPr>
      <w:r w:rsidRPr="00B34452">
        <w:rPr>
          <w:sz w:val="18"/>
          <w:szCs w:val="18"/>
        </w:rPr>
        <w:t xml:space="preserve">           </w:t>
      </w:r>
    </w:p>
    <w:p w14:paraId="211EAA67" w14:textId="1424976A" w:rsidR="008A3737" w:rsidRPr="008A3737" w:rsidRDefault="00EF6B76" w:rsidP="008A3737">
      <w:pPr>
        <w:jc w:val="both"/>
        <w:rPr>
          <w:b/>
        </w:rPr>
      </w:pPr>
      <w:r>
        <w:rPr>
          <w:b/>
        </w:rPr>
        <w:t>D</w:t>
      </w:r>
      <w:r w:rsidR="008A3737" w:rsidRPr="008A3737">
        <w:rPr>
          <w:b/>
        </w:rPr>
        <w:t>. Sigorta</w:t>
      </w:r>
    </w:p>
    <w:p w14:paraId="307BEB7D" w14:textId="77777777" w:rsidR="008A3737" w:rsidRPr="00B34452" w:rsidRDefault="008A3737" w:rsidP="008A3737">
      <w:pPr>
        <w:spacing w:line="120" w:lineRule="auto"/>
        <w:jc w:val="both"/>
        <w:rPr>
          <w:sz w:val="18"/>
          <w:szCs w:val="18"/>
          <w:u w:val="single"/>
        </w:rPr>
      </w:pPr>
    </w:p>
    <w:p w14:paraId="1D05EB7C" w14:textId="77777777" w:rsidR="008A3737" w:rsidRPr="008A3737" w:rsidRDefault="008A3737" w:rsidP="008A3737">
      <w:pPr>
        <w:jc w:val="both"/>
      </w:pPr>
      <w:r w:rsidRPr="008A3737">
        <w:rPr>
          <w:b/>
        </w:rPr>
        <w:t>Madde 9-</w:t>
      </w:r>
      <w:r w:rsidRPr="008A3737">
        <w:t xml:space="preserve"> Öğrencilere işletme/kurum tarafından sağlık sigortası yapılabilir. İşletme/kurum tarafından sağlık sigortası yapılmayan öğrenciler bu sözleşmenin akdedilmesi ile işletmelerde Staj Eğitimine devam ettikleri sürece 5510 sayılı Sosyal Sigortalar Kanununun,</w:t>
      </w:r>
      <w:r w:rsidRPr="008A3737">
        <w:rPr>
          <w:b/>
          <w:bCs/>
          <w:color w:val="000000"/>
          <w:spacing w:val="2"/>
        </w:rPr>
        <w:t xml:space="preserve"> </w:t>
      </w:r>
      <w:r w:rsidRPr="008A3737">
        <w:rPr>
          <w:color w:val="000000"/>
          <w:spacing w:val="2"/>
        </w:rPr>
        <w:t xml:space="preserve">5. Maddesinin (b) bendine göre </w:t>
      </w:r>
      <w:r w:rsidRPr="008A3737">
        <w:rPr>
          <w:bCs/>
          <w:color w:val="000000"/>
          <w:spacing w:val="2"/>
        </w:rPr>
        <w:t>iş kazası ve meslek hastalığı sigortası</w:t>
      </w:r>
      <w:r w:rsidRPr="008A3737">
        <w:t xml:space="preserve"> </w:t>
      </w:r>
      <w:r w:rsidRPr="008A3737">
        <w:rPr>
          <w:rFonts w:eastAsia="TimesNewRoman"/>
        </w:rPr>
        <w:t xml:space="preserve">Fakülte Dekanlığı/ Yüksekokul </w:t>
      </w:r>
      <w:r w:rsidRPr="008A3737">
        <w:t xml:space="preserve">Müdürlüğü/ </w:t>
      </w:r>
      <w:r w:rsidRPr="008A3737">
        <w:rPr>
          <w:rFonts w:eastAsia="TimesNewRoman"/>
        </w:rPr>
        <w:t>Meslek Yüksekokulu</w:t>
      </w:r>
      <w:r w:rsidRPr="008A3737">
        <w:t xml:space="preserve"> Müdürlüğünce yaptırılır. </w:t>
      </w:r>
    </w:p>
    <w:p w14:paraId="0727BC0F" w14:textId="77777777" w:rsidR="008A3737" w:rsidRPr="00B34452" w:rsidRDefault="008A3737" w:rsidP="008A3737">
      <w:pPr>
        <w:spacing w:line="120" w:lineRule="auto"/>
        <w:jc w:val="both"/>
        <w:rPr>
          <w:sz w:val="18"/>
          <w:szCs w:val="18"/>
        </w:rPr>
      </w:pPr>
    </w:p>
    <w:p w14:paraId="1A662DEB" w14:textId="77777777" w:rsidR="008A3737" w:rsidRPr="00EF6B76" w:rsidRDefault="008A3737" w:rsidP="008A3737">
      <w:pPr>
        <w:jc w:val="both"/>
      </w:pPr>
      <w:r w:rsidRPr="00EF6B76">
        <w:rPr>
          <w:b/>
        </w:rPr>
        <w:t>Madde 10-</w:t>
      </w:r>
      <w:r w:rsidRPr="00EF6B76">
        <w:t xml:space="preserve"> </w:t>
      </w:r>
      <w:r w:rsidRPr="00EF6B76">
        <w:rPr>
          <w:rFonts w:eastAsia="TimesNewRoman"/>
        </w:rPr>
        <w:t>Fakülte Dekanlığı/ Yüksekokul Müdürlüğü/ Meslek Yüksekokulu</w:t>
      </w:r>
      <w:r w:rsidRPr="00EF6B76">
        <w:t xml:space="preserve"> Müdürlüğünce ödenmesi gereken sigorta primleri, Sosyal Güvenlik Kurumu’nun belirlediği oranlara göre, Sosyal Güvenlik Kurumu’na ödenir veya bu kurumun hesabına aktarılır. </w:t>
      </w:r>
    </w:p>
    <w:p w14:paraId="5CFC5920" w14:textId="77777777" w:rsidR="008A3737" w:rsidRPr="00EF6B76" w:rsidRDefault="008A3737" w:rsidP="008A3737">
      <w:pPr>
        <w:spacing w:line="120" w:lineRule="auto"/>
        <w:jc w:val="both"/>
      </w:pPr>
    </w:p>
    <w:p w14:paraId="57F408C6" w14:textId="6603D74A" w:rsidR="008A3737" w:rsidRPr="00EF6B76" w:rsidRDefault="008A3737" w:rsidP="008A3737">
      <w:pPr>
        <w:jc w:val="both"/>
      </w:pPr>
      <w:r w:rsidRPr="00EF6B76">
        <w:rPr>
          <w:b/>
        </w:rPr>
        <w:t>Madde 11-</w:t>
      </w:r>
      <w:r w:rsidRPr="00EF6B76">
        <w:t xml:space="preserve"> Sigorta ve prim ödeme ile ilgili belgeler </w:t>
      </w:r>
      <w:r w:rsidRPr="00EF6B76">
        <w:rPr>
          <w:rFonts w:eastAsia="TimesNewRoman"/>
        </w:rPr>
        <w:t>Fakülte Dekanlığı/ Yüksekokul Müdürlüğü/ Meslek Yüksekokulu</w:t>
      </w:r>
      <w:r w:rsidRPr="00EF6B76">
        <w:t xml:space="preserve"> Müdürlüğünce 5 (beş)</w:t>
      </w:r>
      <w:r w:rsidR="00EF6B76">
        <w:t xml:space="preserve"> </w:t>
      </w:r>
      <w:r w:rsidRPr="00EF6B76">
        <w:t>yıl muhafaza edilir.</w:t>
      </w:r>
    </w:p>
    <w:p w14:paraId="48018033" w14:textId="77777777" w:rsidR="008A3737" w:rsidRPr="00B34452" w:rsidRDefault="008A3737" w:rsidP="008A3737">
      <w:pPr>
        <w:jc w:val="both"/>
        <w:rPr>
          <w:sz w:val="18"/>
          <w:szCs w:val="18"/>
        </w:rPr>
      </w:pPr>
    </w:p>
    <w:p w14:paraId="7CA0106C" w14:textId="77777777" w:rsidR="008A3737" w:rsidRPr="00B34452" w:rsidRDefault="008A3737" w:rsidP="008A3737">
      <w:pPr>
        <w:spacing w:line="120" w:lineRule="auto"/>
        <w:jc w:val="both"/>
        <w:rPr>
          <w:b/>
          <w:sz w:val="18"/>
          <w:szCs w:val="18"/>
          <w:u w:val="single"/>
        </w:rPr>
      </w:pPr>
    </w:p>
    <w:p w14:paraId="23A2EEA8" w14:textId="63DB5660" w:rsidR="008A3737" w:rsidRPr="00EF6B76" w:rsidRDefault="00EF6B76" w:rsidP="008A3737">
      <w:pPr>
        <w:jc w:val="both"/>
        <w:rPr>
          <w:b/>
        </w:rPr>
      </w:pPr>
      <w:r w:rsidRPr="00EF6B76">
        <w:rPr>
          <w:b/>
        </w:rPr>
        <w:t xml:space="preserve">E. Öğrencinin Devam, Disiplin </w:t>
      </w:r>
      <w:r>
        <w:rPr>
          <w:b/>
        </w:rPr>
        <w:t>v</w:t>
      </w:r>
      <w:r w:rsidRPr="00EF6B76">
        <w:rPr>
          <w:b/>
        </w:rPr>
        <w:t>e Başarı Durumu</w:t>
      </w:r>
    </w:p>
    <w:p w14:paraId="3CAA5A67" w14:textId="77777777" w:rsidR="008A3737" w:rsidRPr="00B34452" w:rsidRDefault="008A3737" w:rsidP="008A3737">
      <w:pPr>
        <w:spacing w:line="120" w:lineRule="auto"/>
        <w:jc w:val="both"/>
        <w:rPr>
          <w:sz w:val="18"/>
          <w:szCs w:val="18"/>
          <w:u w:val="single"/>
        </w:rPr>
      </w:pPr>
    </w:p>
    <w:p w14:paraId="6E5B042C" w14:textId="22D13D77" w:rsidR="008A3737" w:rsidRPr="00EF6B76" w:rsidRDefault="008A3737" w:rsidP="008A3737">
      <w:pPr>
        <w:jc w:val="both"/>
      </w:pPr>
      <w:r w:rsidRPr="00EF6B76">
        <w:rPr>
          <w:b/>
        </w:rPr>
        <w:t>Madde 12-</w:t>
      </w:r>
      <w:r w:rsidRPr="00EF6B76">
        <w:t xml:space="preserve"> Öğrenciler Staj Eğitimleri için </w:t>
      </w:r>
      <w:r w:rsidR="00EF6B76">
        <w:t>kurum/</w:t>
      </w:r>
      <w:r w:rsidRPr="00EF6B76">
        <w:t xml:space="preserve">işletmelere devam etmek zorundadırlar. </w:t>
      </w:r>
    </w:p>
    <w:p w14:paraId="34BBF542" w14:textId="77777777" w:rsidR="008A3737" w:rsidRPr="00EF6B76" w:rsidRDefault="008A3737" w:rsidP="008A3737">
      <w:pPr>
        <w:spacing w:line="120" w:lineRule="auto"/>
        <w:jc w:val="both"/>
      </w:pPr>
    </w:p>
    <w:p w14:paraId="29BCC6C2" w14:textId="77703308" w:rsidR="008A3737" w:rsidRPr="00EF6B76" w:rsidRDefault="008A3737" w:rsidP="008A3737">
      <w:pPr>
        <w:jc w:val="both"/>
      </w:pPr>
      <w:r w:rsidRPr="00EF6B76">
        <w:rPr>
          <w:b/>
        </w:rPr>
        <w:t>Madde 13-</w:t>
      </w:r>
      <w:r w:rsidRPr="00EF6B76">
        <w:t xml:space="preserve"> </w:t>
      </w:r>
      <w:r w:rsidR="00EF6B76">
        <w:t>Kurum/i</w:t>
      </w:r>
      <w:r w:rsidRPr="00EF6B76">
        <w:t xml:space="preserve">şletme yetkilileri, mazeretsiz olarak (3) üç iş günü işyeri eğitimine gelmeyen öğrenciyi, en geç (5) beş iş günü içinde </w:t>
      </w:r>
      <w:r w:rsidRPr="00EF6B76">
        <w:rPr>
          <w:rFonts w:eastAsia="TimesNewRoman"/>
        </w:rPr>
        <w:t>Fakülte Dekanlığı/ Yüksekokul Müdürlüğü/ Meslek Yüksekokulu</w:t>
      </w:r>
      <w:r w:rsidRPr="00EF6B76">
        <w:t xml:space="preserve"> Müdürlüğüne bildirir.</w:t>
      </w:r>
    </w:p>
    <w:p w14:paraId="0FFD8463" w14:textId="77777777" w:rsidR="008A3737" w:rsidRPr="00EF6B76" w:rsidRDefault="008A3737" w:rsidP="008A3737">
      <w:pPr>
        <w:jc w:val="both"/>
      </w:pPr>
    </w:p>
    <w:p w14:paraId="0BCC732E" w14:textId="464C1865" w:rsidR="008A3737" w:rsidRPr="00EF6B76" w:rsidRDefault="008A3737" w:rsidP="008A3737">
      <w:pPr>
        <w:jc w:val="both"/>
      </w:pPr>
      <w:r w:rsidRPr="00EF6B76">
        <w:rPr>
          <w:b/>
        </w:rPr>
        <w:t>Madde 14-</w:t>
      </w:r>
      <w:r w:rsidRPr="00EF6B76">
        <w:t xml:space="preserve"> Öğrencilerin işletmelerde disiplin soruşturmasını gerektirecek davranışlarda bulunmaları halinde, bu durum işletme tarafından </w:t>
      </w:r>
      <w:r w:rsidRPr="00EF6B76">
        <w:rPr>
          <w:rFonts w:eastAsia="TimesNewRoman"/>
        </w:rPr>
        <w:t>Fakülte Dekanlığı/ Yüksekokul Müdürlüğü/ Meslek Yüksekokulu</w:t>
      </w:r>
      <w:r w:rsidRPr="00EF6B76">
        <w:t xml:space="preserve"> Müdürlüğüne yazılı olarak bildirilir. Disiplin işlemi, </w:t>
      </w:r>
      <w:r w:rsidRPr="00EF6B76">
        <w:rPr>
          <w:rFonts w:eastAsia="TimesNewRoman"/>
        </w:rPr>
        <w:t>Fakülte Dekanlığı/ Yüksekokul Müdürlüğü/ Meslek Yüksekokulu</w:t>
      </w:r>
      <w:r w:rsidRPr="00EF6B76">
        <w:t xml:space="preserve"> Müdürlüğü tarafından </w:t>
      </w:r>
      <w:r w:rsidRPr="00EF6B76">
        <w:rPr>
          <w:b/>
        </w:rPr>
        <w:t>“</w:t>
      </w:r>
      <w:r w:rsidR="00EF6B76">
        <w:rPr>
          <w:b/>
        </w:rPr>
        <w:t xml:space="preserve">Yüksek Öğretim Kurumları </w:t>
      </w:r>
      <w:r w:rsidRPr="00EF6B76">
        <w:rPr>
          <w:b/>
        </w:rPr>
        <w:t>Öğrenci Disiplin Yönetmeliği”</w:t>
      </w:r>
      <w:r w:rsidRPr="00EF6B76">
        <w:t xml:space="preserve"> hükümlerine göre yürütülür. Sonuç işletmeye yazılı olarak bildirilir.</w:t>
      </w:r>
    </w:p>
    <w:p w14:paraId="3D6B5B71" w14:textId="77777777" w:rsidR="008A3737" w:rsidRPr="00EF6B76" w:rsidRDefault="008A3737" w:rsidP="008A3737">
      <w:pPr>
        <w:spacing w:line="120" w:lineRule="auto"/>
        <w:ind w:firstLine="709"/>
        <w:jc w:val="both"/>
      </w:pPr>
    </w:p>
    <w:p w14:paraId="3F780B07" w14:textId="3BBE2138" w:rsidR="008A3737" w:rsidRDefault="008A3737" w:rsidP="008A3737">
      <w:pPr>
        <w:tabs>
          <w:tab w:val="left" w:pos="2160"/>
        </w:tabs>
        <w:jc w:val="both"/>
      </w:pPr>
      <w:r w:rsidRPr="00EF6B76">
        <w:rPr>
          <w:b/>
        </w:rPr>
        <w:t>Madde 15-</w:t>
      </w:r>
      <w:r w:rsidRPr="00EF6B76">
        <w:t xml:space="preserve"> İşletmelerde Staj Eğitimi gören öğrencilerin başarı ölçütleri </w:t>
      </w:r>
      <w:r w:rsidR="00EF6B76">
        <w:rPr>
          <w:b/>
        </w:rPr>
        <w:t xml:space="preserve">Bandırma </w:t>
      </w:r>
      <w:proofErr w:type="spellStart"/>
      <w:r w:rsidR="00EF6B76">
        <w:rPr>
          <w:b/>
        </w:rPr>
        <w:t>Onyedi</w:t>
      </w:r>
      <w:proofErr w:type="spellEnd"/>
      <w:r w:rsidR="00EF6B76">
        <w:rPr>
          <w:b/>
        </w:rPr>
        <w:t xml:space="preserve"> Eylül</w:t>
      </w:r>
      <w:r w:rsidRPr="00EF6B76">
        <w:rPr>
          <w:b/>
        </w:rPr>
        <w:t xml:space="preserve"> Üniversitesi Ön Lisans</w:t>
      </w:r>
      <w:r w:rsidR="00EF6B76">
        <w:rPr>
          <w:b/>
        </w:rPr>
        <w:t xml:space="preserve"> ve </w:t>
      </w:r>
      <w:r w:rsidRPr="00EF6B76">
        <w:rPr>
          <w:b/>
        </w:rPr>
        <w:t xml:space="preserve">Lisans </w:t>
      </w:r>
      <w:proofErr w:type="gramStart"/>
      <w:r w:rsidRPr="00EF6B76">
        <w:rPr>
          <w:b/>
        </w:rPr>
        <w:t>Eğitim -</w:t>
      </w:r>
      <w:proofErr w:type="gramEnd"/>
      <w:r w:rsidRPr="00EF6B76">
        <w:rPr>
          <w:b/>
        </w:rPr>
        <w:t xml:space="preserve"> Öğretim ve Sınav Yönetmeliği</w:t>
      </w:r>
      <w:r w:rsidRPr="00EF6B76">
        <w:t>’ne göre yapılır.</w:t>
      </w:r>
    </w:p>
    <w:p w14:paraId="080D31A2" w14:textId="77777777" w:rsidR="00EF6B76" w:rsidRPr="00EF6B76" w:rsidRDefault="00EF6B76" w:rsidP="008A3737">
      <w:pPr>
        <w:tabs>
          <w:tab w:val="left" w:pos="2160"/>
        </w:tabs>
        <w:jc w:val="both"/>
      </w:pPr>
    </w:p>
    <w:p w14:paraId="7B4BED65" w14:textId="77777777" w:rsidR="008A3737" w:rsidRPr="00B34452" w:rsidRDefault="008A3737" w:rsidP="008A3737">
      <w:pPr>
        <w:spacing w:line="120" w:lineRule="auto"/>
        <w:ind w:firstLine="709"/>
        <w:jc w:val="both"/>
        <w:rPr>
          <w:sz w:val="18"/>
          <w:szCs w:val="18"/>
        </w:rPr>
      </w:pPr>
    </w:p>
    <w:p w14:paraId="2ADF4470" w14:textId="19EEC98B" w:rsidR="008A3737" w:rsidRPr="00EF6B76" w:rsidRDefault="00EF6B76" w:rsidP="008A3737">
      <w:pPr>
        <w:jc w:val="both"/>
        <w:rPr>
          <w:b/>
        </w:rPr>
      </w:pPr>
      <w:r>
        <w:rPr>
          <w:b/>
        </w:rPr>
        <w:t xml:space="preserve">F. </w:t>
      </w:r>
      <w:r w:rsidRPr="00EF6B76">
        <w:rPr>
          <w:b/>
        </w:rPr>
        <w:t xml:space="preserve">Tarafların Diğer Görev </w:t>
      </w:r>
      <w:r>
        <w:rPr>
          <w:b/>
        </w:rPr>
        <w:t>v</w:t>
      </w:r>
      <w:r w:rsidRPr="00EF6B76">
        <w:rPr>
          <w:b/>
        </w:rPr>
        <w:t>e Sorumlulukları</w:t>
      </w:r>
    </w:p>
    <w:p w14:paraId="52514332" w14:textId="77777777" w:rsidR="008A3737" w:rsidRPr="00B34452" w:rsidRDefault="008A3737" w:rsidP="008A3737">
      <w:pPr>
        <w:jc w:val="both"/>
        <w:rPr>
          <w:b/>
          <w:sz w:val="18"/>
          <w:szCs w:val="18"/>
          <w:u w:val="single"/>
        </w:rPr>
      </w:pPr>
    </w:p>
    <w:p w14:paraId="128BAC15" w14:textId="1840B641" w:rsidR="008A3737" w:rsidRPr="00EF6B76" w:rsidRDefault="008A3737" w:rsidP="008A3737">
      <w:pPr>
        <w:jc w:val="both"/>
      </w:pPr>
      <w:r w:rsidRPr="00EF6B76">
        <w:rPr>
          <w:b/>
        </w:rPr>
        <w:t>Madde 16-</w:t>
      </w:r>
      <w:r w:rsidRPr="00EF6B76">
        <w:t xml:space="preserve"> Staj Eğitimi yaptıracak </w:t>
      </w:r>
      <w:r w:rsidR="00FF39C2">
        <w:t>kurum/</w:t>
      </w:r>
      <w:r w:rsidRPr="00EF6B76">
        <w:t>işletmelerin sorumlulukları;</w:t>
      </w:r>
    </w:p>
    <w:p w14:paraId="13557015" w14:textId="77777777" w:rsidR="008A3737" w:rsidRPr="00EF6B76" w:rsidRDefault="008A3737" w:rsidP="008A3737">
      <w:pPr>
        <w:jc w:val="both"/>
        <w:rPr>
          <w:highlight w:val="yellow"/>
        </w:rPr>
      </w:pPr>
    </w:p>
    <w:p w14:paraId="4FB98FEC" w14:textId="77777777" w:rsidR="008A3737" w:rsidRPr="00EF6B76" w:rsidRDefault="008A3737" w:rsidP="008A3737">
      <w:pPr>
        <w:numPr>
          <w:ilvl w:val="0"/>
          <w:numId w:val="45"/>
        </w:numPr>
        <w:jc w:val="both"/>
      </w:pPr>
      <w:r w:rsidRPr="00EF6B76">
        <w:t xml:space="preserve">Öğrencilerin devam durumlarını izleyerek devamsızlıklarını ve hastalık izinlerini, süresi içinde ilgili staj koordinatörlerine iletilmek üzere </w:t>
      </w:r>
      <w:r w:rsidRPr="00EF6B76">
        <w:rPr>
          <w:rFonts w:eastAsia="TimesNewRoman"/>
        </w:rPr>
        <w:t xml:space="preserve">Fakülte Dekanlığı/ Yüksekokul </w:t>
      </w:r>
      <w:r w:rsidRPr="00EF6B76">
        <w:t>Müdürlüğü</w:t>
      </w:r>
      <w:r w:rsidRPr="00EF6B76">
        <w:rPr>
          <w:rFonts w:eastAsia="TimesNewRoman"/>
        </w:rPr>
        <w:t>/ Meslek Yüksekokulu</w:t>
      </w:r>
      <w:r w:rsidRPr="00EF6B76">
        <w:t xml:space="preserve"> Müdürlüğüne bildirmek,</w:t>
      </w:r>
    </w:p>
    <w:p w14:paraId="1CD336B7" w14:textId="211F421D" w:rsidR="008A3737" w:rsidRPr="00EF6B76" w:rsidRDefault="008A3737" w:rsidP="008A3737">
      <w:pPr>
        <w:numPr>
          <w:ilvl w:val="0"/>
          <w:numId w:val="45"/>
        </w:numPr>
        <w:jc w:val="both"/>
      </w:pPr>
      <w:r w:rsidRPr="00EF6B76">
        <w:t xml:space="preserve">Öğrencilerin ilgili staj tarihlerine ait Staj Değerlendirme Formunu, staj bitimini takip eden ilk ders kayıt dönemi içerisinde incelenmek ve değerlendirmek üzere imzalı-mühürlü kapalı zarf içinde (stajyer öğrenci tarafından teslim alınmayacaksa) ilgili </w:t>
      </w:r>
      <w:r w:rsidRPr="00EF6B76">
        <w:rPr>
          <w:rFonts w:eastAsia="TimesNewRoman"/>
        </w:rPr>
        <w:t xml:space="preserve">Fakülte Dekanlığı/ Yüksekokul </w:t>
      </w:r>
      <w:r w:rsidRPr="00EF6B76">
        <w:t>Müdürlüğü</w:t>
      </w:r>
      <w:r w:rsidRPr="00EF6B76">
        <w:rPr>
          <w:rFonts w:eastAsia="TimesNewRoman"/>
        </w:rPr>
        <w:t>/ Meslek Yüksekokulu</w:t>
      </w:r>
      <w:r w:rsidRPr="00EF6B76">
        <w:t xml:space="preserve"> Müdürlüğüne teslim etmek,</w:t>
      </w:r>
    </w:p>
    <w:p w14:paraId="6DE6C61F" w14:textId="63C92757" w:rsidR="008A3737" w:rsidRPr="00E77F72" w:rsidRDefault="008A3737" w:rsidP="008A3737">
      <w:pPr>
        <w:numPr>
          <w:ilvl w:val="0"/>
          <w:numId w:val="45"/>
        </w:numPr>
        <w:jc w:val="both"/>
        <w:rPr>
          <w:rFonts w:eastAsia="Calibri"/>
          <w:b/>
          <w:lang w:eastAsia="en-US"/>
        </w:rPr>
      </w:pPr>
      <w:r w:rsidRPr="00EF6B76">
        <w:t xml:space="preserve">Staj sırasında hastalanan ve </w:t>
      </w:r>
      <w:proofErr w:type="gramStart"/>
      <w:r w:rsidRPr="00EF6B76">
        <w:t>resmi</w:t>
      </w:r>
      <w:proofErr w:type="gramEnd"/>
      <w:r w:rsidRPr="00EF6B76">
        <w:t xml:space="preserve"> kurumlarca belgelenmek üzere hastalığı 1 (bir) haftadan (7 gün) fazla süren veya herhangi bir iş kazasına uğrayan öğrencinin adı, soyadı, hastalığın ve kazanın mahiyeti, işyeri tarafından </w:t>
      </w:r>
      <w:proofErr w:type="spellStart"/>
      <w:r w:rsidRPr="00EF6B76">
        <w:t>SGK’ya</w:t>
      </w:r>
      <w:proofErr w:type="spellEnd"/>
      <w:r w:rsidRPr="00EF6B76">
        <w:t xml:space="preserve"> bildirilir. Ayrıca, aynı gün </w:t>
      </w:r>
      <w:r w:rsidR="00FF39C2">
        <w:t xml:space="preserve">Bandırma </w:t>
      </w:r>
      <w:proofErr w:type="spellStart"/>
      <w:r w:rsidR="00FF39C2">
        <w:t>Onyedi</w:t>
      </w:r>
      <w:proofErr w:type="spellEnd"/>
      <w:r w:rsidR="00FF39C2">
        <w:t xml:space="preserve"> Eylül </w:t>
      </w:r>
      <w:r w:rsidR="00FF39C2" w:rsidRPr="00B22D68">
        <w:t xml:space="preserve">Üniversitesi </w:t>
      </w:r>
      <w:r w:rsidR="00FF39C2">
        <w:t xml:space="preserve">Mühendislik ve Doğa Bilimleri </w:t>
      </w:r>
      <w:r w:rsidRPr="00EF6B76">
        <w:t>Fakültesi Dekanlığına (E</w:t>
      </w:r>
      <w:r w:rsidR="00FF39C2">
        <w:t>-</w:t>
      </w:r>
      <w:r w:rsidRPr="00EF6B76">
        <w:t>posta: </w:t>
      </w:r>
      <w:proofErr w:type="gramStart"/>
      <w:r w:rsidR="00FF39C2" w:rsidRPr="00FF39C2">
        <w:t>muhendislik@bandirma.edu.tr</w:t>
      </w:r>
      <w:r w:rsidRPr="00EF6B76">
        <w:t>  ve</w:t>
      </w:r>
      <w:proofErr w:type="gramEnd"/>
      <w:r w:rsidRPr="00EF6B76">
        <w:t> fa</w:t>
      </w:r>
      <w:r w:rsidR="00FF39C2">
        <w:t>ks</w:t>
      </w:r>
      <w:r w:rsidRPr="00EF6B76">
        <w:t>:(</w:t>
      </w:r>
      <w:r w:rsidR="00FF39C2">
        <w:t>266</w:t>
      </w:r>
      <w:r w:rsidRPr="00EF6B76">
        <w:t xml:space="preserve">) </w:t>
      </w:r>
      <w:r w:rsidR="00FF39C2">
        <w:t>6060613</w:t>
      </w:r>
      <w:r w:rsidRPr="00EF6B76">
        <w:t>) yazılı olarak bildirilir. Konu hakkında Dekanlığa sözlü olarak (Tel: (</w:t>
      </w:r>
      <w:r w:rsidR="00FF39C2">
        <w:t>266</w:t>
      </w:r>
      <w:r w:rsidRPr="00EF6B76">
        <w:t xml:space="preserve">) </w:t>
      </w:r>
      <w:r w:rsidR="00FF39C2">
        <w:t>7170117</w:t>
      </w:r>
      <w:r w:rsidRPr="00EF6B76">
        <w:t>) bilgi verilmelidir. Bildirim yapılmadığı durumlarda karşılaşılacak SGK yaptırımlarından ilgili işyeri sorumludur.</w:t>
      </w:r>
    </w:p>
    <w:p w14:paraId="2C22E226" w14:textId="77777777" w:rsidR="00A26E49" w:rsidRDefault="00A26E49" w:rsidP="008A3737">
      <w:pPr>
        <w:jc w:val="both"/>
        <w:rPr>
          <w:b/>
        </w:rPr>
      </w:pPr>
    </w:p>
    <w:p w14:paraId="374E81CA" w14:textId="77777777" w:rsidR="00A26E49" w:rsidRDefault="00A26E49" w:rsidP="008A3737">
      <w:pPr>
        <w:jc w:val="both"/>
        <w:rPr>
          <w:b/>
        </w:rPr>
      </w:pPr>
    </w:p>
    <w:p w14:paraId="34865F5C" w14:textId="514AA2A5" w:rsidR="008A3737" w:rsidRPr="00EF6B76" w:rsidRDefault="008A3737" w:rsidP="008A3737">
      <w:pPr>
        <w:jc w:val="both"/>
      </w:pPr>
      <w:r w:rsidRPr="00EF6B76">
        <w:rPr>
          <w:b/>
        </w:rPr>
        <w:t>Madde 17-</w:t>
      </w:r>
      <w:r w:rsidRPr="00EF6B76">
        <w:t xml:space="preserve"> İşletmede Staj Eğitimi gören öğrencilerin görev ve sorumlulukları;</w:t>
      </w:r>
    </w:p>
    <w:p w14:paraId="220513FB" w14:textId="77777777" w:rsidR="008A3737" w:rsidRPr="00EF6B76" w:rsidRDefault="008A3737" w:rsidP="008A3737">
      <w:pPr>
        <w:ind w:left="705"/>
        <w:jc w:val="both"/>
      </w:pPr>
    </w:p>
    <w:p w14:paraId="37DC4991" w14:textId="77777777" w:rsidR="008A3737" w:rsidRPr="00EF6B76" w:rsidRDefault="008A3737" w:rsidP="008A3737">
      <w:pPr>
        <w:numPr>
          <w:ilvl w:val="0"/>
          <w:numId w:val="46"/>
        </w:numPr>
        <w:jc w:val="both"/>
      </w:pPr>
      <w:r w:rsidRPr="00EF6B76">
        <w:t>İş yerinin şartlarına ve çalışma düzenine uymak,</w:t>
      </w:r>
    </w:p>
    <w:p w14:paraId="18FF2129" w14:textId="77777777" w:rsidR="008A3737" w:rsidRPr="00EF6B76" w:rsidRDefault="008A3737" w:rsidP="008A3737">
      <w:pPr>
        <w:numPr>
          <w:ilvl w:val="0"/>
          <w:numId w:val="46"/>
        </w:numPr>
        <w:jc w:val="both"/>
      </w:pPr>
      <w:r w:rsidRPr="00EF6B76">
        <w:t>İş yerine ait özel bilgileri üçüncü şahıslara iletmemek,</w:t>
      </w:r>
    </w:p>
    <w:p w14:paraId="0DCD0028" w14:textId="7220BEB7" w:rsidR="00FF39C2" w:rsidRDefault="008A3737" w:rsidP="00FF39C2">
      <w:pPr>
        <w:numPr>
          <w:ilvl w:val="0"/>
          <w:numId w:val="46"/>
        </w:numPr>
        <w:jc w:val="both"/>
      </w:pPr>
      <w:r w:rsidRPr="00EF6B76">
        <w:t>Sendikal etkinliklere katılmamak,</w:t>
      </w:r>
    </w:p>
    <w:p w14:paraId="59803A5C" w14:textId="77777777" w:rsidR="008A3737" w:rsidRPr="00EF6B76" w:rsidRDefault="008A3737" w:rsidP="008A3737">
      <w:pPr>
        <w:numPr>
          <w:ilvl w:val="0"/>
          <w:numId w:val="46"/>
        </w:numPr>
        <w:jc w:val="both"/>
      </w:pPr>
      <w:r w:rsidRPr="00EF6B76">
        <w:t>Staj Eğitimine düzenli olarak devam etmek,</w:t>
      </w:r>
    </w:p>
    <w:p w14:paraId="274BCFDD" w14:textId="77777777" w:rsidR="008A3737" w:rsidRPr="00EF6B76" w:rsidRDefault="008A3737" w:rsidP="008A3737">
      <w:pPr>
        <w:numPr>
          <w:ilvl w:val="0"/>
          <w:numId w:val="46"/>
        </w:numPr>
        <w:jc w:val="both"/>
      </w:pPr>
      <w:r w:rsidRPr="00EF6B76">
        <w:t xml:space="preserve">Staj Eğitiminde eğitim ile ilgili staj dosyasını tutmak ve ilgili formları doldurmak ve </w:t>
      </w:r>
      <w:r w:rsidRPr="00EF6B76">
        <w:rPr>
          <w:rFonts w:eastAsia="TimesNewRoman"/>
        </w:rPr>
        <w:t>Fakülte Dekanlığı/ Yüksekokul Müdürlüğü/ Meslek Yüksekokulu</w:t>
      </w:r>
      <w:r w:rsidRPr="00EF6B76">
        <w:t xml:space="preserve"> Müdürlüğüne belirlenen sürede teslim etmek.</w:t>
      </w:r>
    </w:p>
    <w:p w14:paraId="50C8F712" w14:textId="3A7DC0F8" w:rsidR="00B22D68" w:rsidRDefault="00B22D68" w:rsidP="00B22D68">
      <w:pPr>
        <w:shd w:val="clear" w:color="auto" w:fill="FFFFFF"/>
        <w:jc w:val="both"/>
      </w:pPr>
      <w:r w:rsidRPr="00B22D68">
        <w:t xml:space="preserve"> </w:t>
      </w:r>
    </w:p>
    <w:p w14:paraId="6AA5CC60" w14:textId="58329D4B" w:rsidR="00FF39C2" w:rsidRPr="00FF39C2" w:rsidRDefault="00FF39C2" w:rsidP="00FF39C2">
      <w:pPr>
        <w:jc w:val="both"/>
        <w:rPr>
          <w:b/>
        </w:rPr>
      </w:pPr>
      <w:r>
        <w:rPr>
          <w:b/>
        </w:rPr>
        <w:t xml:space="preserve">G. </w:t>
      </w:r>
      <w:r w:rsidRPr="00FF39C2">
        <w:rPr>
          <w:b/>
        </w:rPr>
        <w:t>Ücret</w:t>
      </w:r>
    </w:p>
    <w:p w14:paraId="759E727D" w14:textId="77777777" w:rsidR="00FF39C2" w:rsidRPr="00B34452" w:rsidRDefault="00FF39C2" w:rsidP="00FF39C2">
      <w:pPr>
        <w:ind w:firstLine="708"/>
        <w:jc w:val="both"/>
        <w:rPr>
          <w:b/>
          <w:sz w:val="18"/>
          <w:szCs w:val="18"/>
        </w:rPr>
      </w:pPr>
    </w:p>
    <w:p w14:paraId="5A9B09AA" w14:textId="0DEDF7F8" w:rsidR="00FF39C2" w:rsidRPr="00293906" w:rsidRDefault="00FF39C2" w:rsidP="00FF39C2">
      <w:pPr>
        <w:ind w:firstLine="708"/>
        <w:jc w:val="both"/>
        <w:rPr>
          <w:b/>
          <w:iCs/>
        </w:rPr>
      </w:pPr>
      <w:r w:rsidRPr="00293906">
        <w:rPr>
          <w:b/>
          <w:iCs/>
        </w:rPr>
        <w:t>3308</w:t>
      </w:r>
      <w:r w:rsidR="00293906">
        <w:rPr>
          <w:b/>
          <w:iCs/>
        </w:rPr>
        <w:t xml:space="preserve"> </w:t>
      </w:r>
      <w:r w:rsidRPr="00293906">
        <w:rPr>
          <w:b/>
          <w:iCs/>
        </w:rPr>
        <w:t>SAYILI MESLEKİ EĞİTİM KANUNA GÖRE İŞLETMELERDE MESLEKİ EĞİTİM GÖREN ÖĞRENCİLERİN ÜCRETLERİNİN BİR KISMININ İŞSİZLİK SİGORTASI FONUNDAN KARŞILANMASINA İLİŞKİN USUL VE ESASLAR</w:t>
      </w:r>
    </w:p>
    <w:p w14:paraId="08CE9A19" w14:textId="77777777" w:rsidR="00FF39C2" w:rsidRPr="00293906" w:rsidRDefault="00FF39C2" w:rsidP="00FF39C2">
      <w:pPr>
        <w:ind w:firstLine="708"/>
        <w:jc w:val="both"/>
        <w:rPr>
          <w:b/>
          <w:iCs/>
        </w:rPr>
      </w:pPr>
    </w:p>
    <w:p w14:paraId="78FA74AA" w14:textId="5A3FA76F" w:rsidR="00FF39C2" w:rsidRPr="00293906" w:rsidRDefault="00FF39C2" w:rsidP="00FF39C2">
      <w:pPr>
        <w:ind w:firstLine="708"/>
        <w:jc w:val="both"/>
      </w:pPr>
      <w:r w:rsidRPr="00293906">
        <w:rPr>
          <w:b/>
        </w:rPr>
        <w:t xml:space="preserve">Madde </w:t>
      </w:r>
      <w:r w:rsidR="00293906" w:rsidRPr="00293906">
        <w:rPr>
          <w:b/>
        </w:rPr>
        <w:t>18</w:t>
      </w:r>
      <w:r w:rsidRPr="00293906">
        <w:rPr>
          <w:b/>
        </w:rPr>
        <w:t xml:space="preserve">- </w:t>
      </w:r>
      <w:r w:rsidRPr="00293906">
        <w:t xml:space="preserve">(1) </w:t>
      </w:r>
      <w:r w:rsidRPr="00293906">
        <w:rPr>
          <w:color w:val="000000"/>
          <w:spacing w:val="-2"/>
          <w:shd w:val="clear" w:color="auto" w:fill="FFFFFF"/>
        </w:rPr>
        <w:t xml:space="preserve">3308 sayılı Kanunun Geçici 12 inci maddesi gereğince, öğrencilere, aynı Kanunun 25 inci maddesinin birinci fıkrası kapsamında yapılacak ödemeler, </w:t>
      </w:r>
      <w:r w:rsidRPr="00293906">
        <w:rPr>
          <w:b/>
          <w:color w:val="000000"/>
          <w:spacing w:val="-2"/>
          <w:shd w:val="clear" w:color="auto" w:fill="FFFFFF"/>
        </w:rPr>
        <w:t xml:space="preserve">asgari ücretin net tutarının yüzde otuzundan az olamaz. </w:t>
      </w:r>
      <w:r w:rsidRPr="00293906">
        <w:rPr>
          <w:color w:val="000000"/>
          <w:spacing w:val="-2"/>
          <w:shd w:val="clear" w:color="auto" w:fill="FFFFFF"/>
        </w:rPr>
        <w:t>Mesleki eğitim görülen işletmede</w:t>
      </w:r>
      <w:r w:rsidRPr="00293906">
        <w:rPr>
          <w:b/>
          <w:color w:val="000000"/>
          <w:spacing w:val="-2"/>
          <w:shd w:val="clear" w:color="auto" w:fill="FFFFFF"/>
        </w:rPr>
        <w:t>; yirmiden az personel çalışıyor ise ödenebilecek en az ücretin üçte ikisi, yirmi ve üzeri personel çalışıyor ise ödenebilecek en az ücretin üçte biri,</w:t>
      </w:r>
      <w:r w:rsidRPr="00293906">
        <w:rPr>
          <w:color w:val="000000"/>
          <w:spacing w:val="-2"/>
          <w:shd w:val="clear" w:color="auto" w:fill="FFFFFF"/>
        </w:rPr>
        <w:t xml:space="preserve"> 4447 sayılı Kanunun </w:t>
      </w:r>
      <w:proofErr w:type="gramStart"/>
      <w:r w:rsidRPr="00293906">
        <w:rPr>
          <w:color w:val="000000"/>
          <w:spacing w:val="-2"/>
          <w:shd w:val="clear" w:color="auto" w:fill="FFFFFF"/>
        </w:rPr>
        <w:t>53 üncü</w:t>
      </w:r>
      <w:proofErr w:type="gramEnd"/>
      <w:r w:rsidRPr="00293906">
        <w:rPr>
          <w:color w:val="000000"/>
          <w:spacing w:val="-2"/>
          <w:shd w:val="clear" w:color="auto" w:fill="FFFFFF"/>
        </w:rPr>
        <w:t xml:space="preserve"> maddesinin üçüncü fıkrasının (B) bendinin (b) alt bendi için ayrılan tutardan Devlet katkısı olarak ödenir.</w:t>
      </w:r>
    </w:p>
    <w:p w14:paraId="3B5A97D1" w14:textId="77777777" w:rsidR="00FF39C2" w:rsidRPr="00293906" w:rsidRDefault="00FF39C2" w:rsidP="00FF39C2">
      <w:pPr>
        <w:ind w:firstLine="708"/>
        <w:jc w:val="both"/>
        <w:rPr>
          <w:b/>
        </w:rPr>
      </w:pPr>
    </w:p>
    <w:p w14:paraId="1D7F02B9" w14:textId="1E3E9702" w:rsidR="00FF39C2" w:rsidRPr="00293906" w:rsidRDefault="00FF39C2" w:rsidP="00FF39C2">
      <w:pPr>
        <w:ind w:firstLine="708"/>
        <w:jc w:val="both"/>
      </w:pPr>
      <w:r w:rsidRPr="00293906">
        <w:rPr>
          <w:bCs/>
        </w:rPr>
        <w:t xml:space="preserve"> (</w:t>
      </w:r>
      <w:r w:rsidR="00293906" w:rsidRPr="00293906">
        <w:rPr>
          <w:bCs/>
        </w:rPr>
        <w:t>2</w:t>
      </w:r>
      <w:r w:rsidRPr="00293906">
        <w:rPr>
          <w:bCs/>
        </w:rPr>
        <w:t>)</w:t>
      </w:r>
      <w:r w:rsidRPr="00293906">
        <w:t xml:space="preserve"> İşletmeler, öğrenci ile yapılan sözleşmede belirlenen öğrenci adına gönderilecek Devlet Katkısı tutarı ve işletme payına düşen tutar, her ayın onuncu gününe kadar </w:t>
      </w:r>
      <w:r w:rsidRPr="00293906">
        <w:rPr>
          <w:b/>
        </w:rPr>
        <w:t>öğrencinin banka hesabına öder.</w:t>
      </w:r>
      <w:r w:rsidRPr="00293906">
        <w:t xml:space="preserve"> İşletmelerce ödenen Devlet Katkısı tutarları aynı ayın en geç yirmi beşinci gününe kadar işletmelere ödenir.</w:t>
      </w:r>
    </w:p>
    <w:p w14:paraId="2C9825DC" w14:textId="77777777" w:rsidR="00FF39C2" w:rsidRDefault="00FF39C2" w:rsidP="00FF39C2">
      <w:pPr>
        <w:ind w:firstLine="708"/>
        <w:jc w:val="both"/>
        <w:rPr>
          <w:i/>
          <w:sz w:val="18"/>
          <w:szCs w:val="18"/>
        </w:rPr>
      </w:pPr>
    </w:p>
    <w:p w14:paraId="63F13AAB" w14:textId="77777777" w:rsidR="00FF39C2" w:rsidRPr="00B34452" w:rsidRDefault="00FF39C2" w:rsidP="00FF39C2">
      <w:pPr>
        <w:ind w:firstLine="708"/>
        <w:jc w:val="both"/>
        <w:rPr>
          <w:i/>
          <w:sz w:val="18"/>
          <w:szCs w:val="18"/>
        </w:rPr>
      </w:pPr>
    </w:p>
    <w:p w14:paraId="3864927B" w14:textId="77777777" w:rsidR="00FF39C2" w:rsidRPr="00293906" w:rsidRDefault="00FF39C2" w:rsidP="00FF39C2">
      <w:pPr>
        <w:ind w:firstLine="708"/>
        <w:jc w:val="both"/>
        <w:rPr>
          <w:i/>
        </w:rPr>
      </w:pPr>
      <w:r w:rsidRPr="00293906">
        <w:rPr>
          <w:b/>
        </w:rPr>
        <w:t xml:space="preserve">Not: Firmanın öğrenciye </w:t>
      </w:r>
      <w:r w:rsidRPr="00293906">
        <w:rPr>
          <w:b/>
          <w:u w:val="single"/>
        </w:rPr>
        <w:t>ödeme yapması durumunda</w:t>
      </w:r>
      <w:r w:rsidRPr="00293906">
        <w:rPr>
          <w:b/>
        </w:rPr>
        <w:t xml:space="preserve"> geçerli olan madde yukarıdaki ÜCRET başlığında belirtilmiştir.</w:t>
      </w:r>
    </w:p>
    <w:p w14:paraId="055442CB" w14:textId="77777777" w:rsidR="00FF39C2" w:rsidRPr="00B34452" w:rsidRDefault="00FF39C2" w:rsidP="00FF39C2">
      <w:pPr>
        <w:ind w:firstLine="708"/>
        <w:jc w:val="both"/>
        <w:rPr>
          <w:i/>
          <w:sz w:val="18"/>
          <w:szCs w:val="18"/>
        </w:rPr>
      </w:pPr>
    </w:p>
    <w:p w14:paraId="0C930B83" w14:textId="6FA00673" w:rsidR="00FF39C2" w:rsidRPr="00293906" w:rsidRDefault="00293906" w:rsidP="00FF39C2">
      <w:pPr>
        <w:jc w:val="both"/>
        <w:rPr>
          <w:b/>
        </w:rPr>
      </w:pPr>
      <w:r w:rsidRPr="00293906">
        <w:rPr>
          <w:b/>
        </w:rPr>
        <w:t>Ğ. Diğer Hususlar</w:t>
      </w:r>
    </w:p>
    <w:p w14:paraId="002D690D" w14:textId="77777777" w:rsidR="00FF39C2" w:rsidRPr="00B34452" w:rsidRDefault="00FF39C2" w:rsidP="00FF39C2">
      <w:pPr>
        <w:jc w:val="both"/>
        <w:rPr>
          <w:b/>
          <w:sz w:val="18"/>
          <w:szCs w:val="18"/>
          <w:u w:val="single"/>
        </w:rPr>
      </w:pPr>
    </w:p>
    <w:p w14:paraId="6923BDA2" w14:textId="77777777" w:rsidR="00FF39C2" w:rsidRPr="00293906" w:rsidRDefault="00FF39C2" w:rsidP="00FF39C2">
      <w:pPr>
        <w:spacing w:line="120" w:lineRule="auto"/>
        <w:ind w:left="703"/>
        <w:jc w:val="both"/>
      </w:pPr>
    </w:p>
    <w:p w14:paraId="1B2EEC9C" w14:textId="001A0859" w:rsidR="00FF39C2" w:rsidRPr="00293906" w:rsidRDefault="00FF39C2" w:rsidP="00FF39C2">
      <w:pPr>
        <w:jc w:val="both"/>
      </w:pPr>
      <w:r w:rsidRPr="00293906">
        <w:rPr>
          <w:b/>
        </w:rPr>
        <w:t>Madde 1</w:t>
      </w:r>
      <w:r w:rsidR="00293906">
        <w:rPr>
          <w:b/>
        </w:rPr>
        <w:t>9</w:t>
      </w:r>
      <w:r w:rsidRPr="00293906">
        <w:rPr>
          <w:b/>
        </w:rPr>
        <w:t>-</w:t>
      </w:r>
      <w:r w:rsidRPr="00293906">
        <w:t xml:space="preserve"> İşletmelerde Staj Eğitimi gören öğrenciler hakkında bu sözleşmede yer almayan diğer hususlarda, ilgili mevzuat hükümlerine göre işlem yapılır.</w:t>
      </w:r>
    </w:p>
    <w:p w14:paraId="0560B8FF" w14:textId="600B304E" w:rsidR="00FF39C2" w:rsidRDefault="00FF39C2" w:rsidP="00B22D68">
      <w:pPr>
        <w:shd w:val="clear" w:color="auto" w:fill="FFFFFF"/>
        <w:jc w:val="both"/>
      </w:pPr>
    </w:p>
    <w:p w14:paraId="284914B4" w14:textId="77777777" w:rsidR="00E77F72" w:rsidRPr="00B22D68" w:rsidRDefault="00E77F72" w:rsidP="00B22D68">
      <w:pPr>
        <w:shd w:val="clear" w:color="auto" w:fill="FFFFFF"/>
        <w:jc w:val="both"/>
      </w:pPr>
    </w:p>
    <w:p w14:paraId="3DF54142" w14:textId="77777777" w:rsidR="00B22D68" w:rsidRPr="00B22D68" w:rsidRDefault="00B22D68" w:rsidP="00B22D68">
      <w:pPr>
        <w:jc w:val="both"/>
      </w:pPr>
    </w:p>
    <w:tbl>
      <w:tblPr>
        <w:tblW w:w="10490" w:type="dxa"/>
        <w:tblInd w:w="108" w:type="dxa"/>
        <w:tblLook w:val="01E0" w:firstRow="1" w:lastRow="1" w:firstColumn="1" w:lastColumn="1" w:noHBand="0" w:noVBand="0"/>
      </w:tblPr>
      <w:tblGrid>
        <w:gridCol w:w="3828"/>
        <w:gridCol w:w="3260"/>
        <w:gridCol w:w="3402"/>
      </w:tblGrid>
      <w:tr w:rsidR="00293906" w:rsidRPr="00B34452" w14:paraId="0AB734CE" w14:textId="77777777" w:rsidTr="00F62359">
        <w:tc>
          <w:tcPr>
            <w:tcW w:w="3828" w:type="dxa"/>
            <w:vAlign w:val="center"/>
            <w:hideMark/>
          </w:tcPr>
          <w:p w14:paraId="0332594B" w14:textId="77777777" w:rsidR="00293906" w:rsidRPr="00B34452" w:rsidRDefault="00293906" w:rsidP="00F62359">
            <w:pPr>
              <w:rPr>
                <w:b/>
                <w:sz w:val="18"/>
                <w:szCs w:val="18"/>
                <w:u w:val="single"/>
              </w:rPr>
            </w:pPr>
            <w:r w:rsidRPr="00B34452">
              <w:rPr>
                <w:b/>
                <w:sz w:val="18"/>
                <w:szCs w:val="18"/>
                <w:u w:val="single"/>
              </w:rPr>
              <w:t>Staj Yapan Öğrenci</w:t>
            </w:r>
          </w:p>
        </w:tc>
        <w:tc>
          <w:tcPr>
            <w:tcW w:w="3260" w:type="dxa"/>
            <w:vAlign w:val="center"/>
            <w:hideMark/>
          </w:tcPr>
          <w:p w14:paraId="3D9845F2" w14:textId="77777777" w:rsidR="00293906" w:rsidRPr="00B34452" w:rsidRDefault="00293906" w:rsidP="00F62359">
            <w:pPr>
              <w:rPr>
                <w:b/>
                <w:sz w:val="18"/>
                <w:szCs w:val="18"/>
                <w:u w:val="single"/>
              </w:rPr>
            </w:pPr>
            <w:r w:rsidRPr="00B34452">
              <w:rPr>
                <w:b/>
                <w:sz w:val="18"/>
                <w:szCs w:val="18"/>
                <w:u w:val="single"/>
              </w:rPr>
              <w:t>İşveren veya Vekili</w:t>
            </w:r>
          </w:p>
        </w:tc>
        <w:tc>
          <w:tcPr>
            <w:tcW w:w="3402" w:type="dxa"/>
            <w:vAlign w:val="center"/>
            <w:hideMark/>
          </w:tcPr>
          <w:p w14:paraId="15C03B7F" w14:textId="57D59F06" w:rsidR="00293906" w:rsidRPr="00B34452" w:rsidRDefault="00293906" w:rsidP="00F62359">
            <w:pPr>
              <w:rPr>
                <w:b/>
                <w:sz w:val="18"/>
                <w:szCs w:val="18"/>
                <w:u w:val="single"/>
              </w:rPr>
            </w:pPr>
            <w:r w:rsidRPr="00B34452">
              <w:rPr>
                <w:rFonts w:eastAsia="TimesNewRoman"/>
                <w:b/>
                <w:sz w:val="18"/>
                <w:szCs w:val="18"/>
                <w:u w:val="single"/>
              </w:rPr>
              <w:t xml:space="preserve">Fakülte </w:t>
            </w:r>
            <w:r w:rsidR="00CB1390">
              <w:rPr>
                <w:rFonts w:eastAsia="TimesNewRoman"/>
                <w:b/>
                <w:sz w:val="18"/>
                <w:szCs w:val="18"/>
                <w:u w:val="single"/>
              </w:rPr>
              <w:t>Sanayi Koordinatörü</w:t>
            </w:r>
            <w:r w:rsidRPr="00B34452">
              <w:rPr>
                <w:b/>
                <w:sz w:val="18"/>
                <w:szCs w:val="18"/>
                <w:u w:val="single"/>
              </w:rPr>
              <w:t xml:space="preserve"> </w:t>
            </w:r>
          </w:p>
        </w:tc>
      </w:tr>
      <w:tr w:rsidR="00293906" w:rsidRPr="00B34452" w14:paraId="07F7C3CF" w14:textId="77777777" w:rsidTr="00F62359">
        <w:tc>
          <w:tcPr>
            <w:tcW w:w="3828" w:type="dxa"/>
            <w:vAlign w:val="center"/>
          </w:tcPr>
          <w:p w14:paraId="3171891F" w14:textId="77777777" w:rsidR="00293906" w:rsidRPr="00B34452" w:rsidRDefault="00293906" w:rsidP="00F62359">
            <w:pPr>
              <w:rPr>
                <w:sz w:val="18"/>
                <w:szCs w:val="18"/>
              </w:rPr>
            </w:pPr>
          </w:p>
          <w:p w14:paraId="6BA62C45" w14:textId="77777777" w:rsidR="00293906" w:rsidRPr="00B34452" w:rsidRDefault="00293906" w:rsidP="00F62359">
            <w:pPr>
              <w:rPr>
                <w:sz w:val="18"/>
                <w:szCs w:val="18"/>
              </w:rPr>
            </w:pPr>
            <w:r w:rsidRPr="00B34452">
              <w:rPr>
                <w:sz w:val="18"/>
                <w:szCs w:val="18"/>
              </w:rPr>
              <w:t>Adı Soyadı:</w:t>
            </w:r>
          </w:p>
          <w:p w14:paraId="60FD543E" w14:textId="77777777" w:rsidR="00293906" w:rsidRPr="00B34452" w:rsidRDefault="00293906" w:rsidP="00F62359">
            <w:pPr>
              <w:rPr>
                <w:sz w:val="18"/>
                <w:szCs w:val="18"/>
              </w:rPr>
            </w:pPr>
          </w:p>
        </w:tc>
        <w:tc>
          <w:tcPr>
            <w:tcW w:w="3260" w:type="dxa"/>
            <w:vAlign w:val="center"/>
          </w:tcPr>
          <w:p w14:paraId="7195AE0E" w14:textId="77777777" w:rsidR="00293906" w:rsidRPr="00B34452" w:rsidRDefault="00293906" w:rsidP="00F62359">
            <w:pPr>
              <w:rPr>
                <w:sz w:val="18"/>
                <w:szCs w:val="18"/>
              </w:rPr>
            </w:pPr>
          </w:p>
          <w:p w14:paraId="16433FA2" w14:textId="77777777" w:rsidR="00293906" w:rsidRPr="00B34452" w:rsidRDefault="00293906" w:rsidP="00F62359">
            <w:pPr>
              <w:rPr>
                <w:sz w:val="18"/>
                <w:szCs w:val="18"/>
              </w:rPr>
            </w:pPr>
            <w:r w:rsidRPr="00B34452">
              <w:rPr>
                <w:sz w:val="18"/>
                <w:szCs w:val="18"/>
              </w:rPr>
              <w:t>Adı Soyadı:</w:t>
            </w:r>
          </w:p>
          <w:p w14:paraId="2CECD6BC" w14:textId="77777777" w:rsidR="00293906" w:rsidRPr="00B34452" w:rsidRDefault="00293906" w:rsidP="00F62359">
            <w:pPr>
              <w:rPr>
                <w:sz w:val="18"/>
                <w:szCs w:val="18"/>
              </w:rPr>
            </w:pPr>
          </w:p>
        </w:tc>
        <w:tc>
          <w:tcPr>
            <w:tcW w:w="3402" w:type="dxa"/>
            <w:vAlign w:val="center"/>
          </w:tcPr>
          <w:p w14:paraId="14F6BC92" w14:textId="77777777" w:rsidR="00293906" w:rsidRPr="00B34452" w:rsidRDefault="00293906" w:rsidP="00F62359">
            <w:pPr>
              <w:rPr>
                <w:sz w:val="18"/>
                <w:szCs w:val="18"/>
              </w:rPr>
            </w:pPr>
          </w:p>
          <w:p w14:paraId="58ACF173" w14:textId="77777777" w:rsidR="00293906" w:rsidRPr="00B34452" w:rsidRDefault="00293906" w:rsidP="00F62359">
            <w:pPr>
              <w:rPr>
                <w:sz w:val="18"/>
                <w:szCs w:val="18"/>
              </w:rPr>
            </w:pPr>
            <w:r w:rsidRPr="00B34452">
              <w:rPr>
                <w:sz w:val="18"/>
                <w:szCs w:val="18"/>
              </w:rPr>
              <w:t xml:space="preserve">Adı Soyadı: </w:t>
            </w:r>
          </w:p>
          <w:p w14:paraId="7DB79C65" w14:textId="77777777" w:rsidR="00293906" w:rsidRPr="00B34452" w:rsidRDefault="00293906" w:rsidP="00F62359">
            <w:pPr>
              <w:rPr>
                <w:sz w:val="18"/>
                <w:szCs w:val="18"/>
              </w:rPr>
            </w:pPr>
          </w:p>
        </w:tc>
      </w:tr>
      <w:tr w:rsidR="00293906" w:rsidRPr="00B34452" w14:paraId="5FCEDD54" w14:textId="77777777" w:rsidTr="00F62359">
        <w:tc>
          <w:tcPr>
            <w:tcW w:w="3828" w:type="dxa"/>
            <w:vAlign w:val="center"/>
          </w:tcPr>
          <w:p w14:paraId="471F8C14" w14:textId="77777777" w:rsidR="00293906" w:rsidRPr="00B34452" w:rsidRDefault="00293906" w:rsidP="00F62359">
            <w:pPr>
              <w:rPr>
                <w:sz w:val="18"/>
                <w:szCs w:val="18"/>
              </w:rPr>
            </w:pPr>
          </w:p>
          <w:p w14:paraId="204DB7BB" w14:textId="77777777" w:rsidR="00293906" w:rsidRPr="00B34452" w:rsidRDefault="00293906" w:rsidP="00F62359">
            <w:pPr>
              <w:rPr>
                <w:sz w:val="18"/>
                <w:szCs w:val="18"/>
              </w:rPr>
            </w:pPr>
            <w:r w:rsidRPr="00B34452">
              <w:rPr>
                <w:sz w:val="18"/>
                <w:szCs w:val="18"/>
              </w:rPr>
              <w:t xml:space="preserve">Tarih       </w:t>
            </w:r>
            <w:proofErr w:type="gramStart"/>
            <w:r w:rsidRPr="00B34452">
              <w:rPr>
                <w:sz w:val="18"/>
                <w:szCs w:val="18"/>
              </w:rPr>
              <w:t xml:space="preserve">  :</w:t>
            </w:r>
            <w:proofErr w:type="gramEnd"/>
            <w:r w:rsidRPr="00B34452">
              <w:rPr>
                <w:sz w:val="18"/>
                <w:szCs w:val="18"/>
              </w:rPr>
              <w:t xml:space="preserve"> …/…/20</w:t>
            </w:r>
          </w:p>
          <w:p w14:paraId="608E39F4" w14:textId="77777777" w:rsidR="00293906" w:rsidRPr="00B34452" w:rsidRDefault="00293906" w:rsidP="00F62359">
            <w:pPr>
              <w:rPr>
                <w:sz w:val="18"/>
                <w:szCs w:val="18"/>
              </w:rPr>
            </w:pPr>
          </w:p>
        </w:tc>
        <w:tc>
          <w:tcPr>
            <w:tcW w:w="3260" w:type="dxa"/>
            <w:vAlign w:val="center"/>
          </w:tcPr>
          <w:p w14:paraId="4B52283F" w14:textId="77777777" w:rsidR="00293906" w:rsidRPr="00B34452" w:rsidRDefault="00293906" w:rsidP="00F62359">
            <w:pPr>
              <w:rPr>
                <w:sz w:val="18"/>
                <w:szCs w:val="18"/>
              </w:rPr>
            </w:pPr>
          </w:p>
          <w:p w14:paraId="29DED43A" w14:textId="77777777" w:rsidR="00293906" w:rsidRPr="00B34452" w:rsidRDefault="00293906" w:rsidP="00F62359">
            <w:pPr>
              <w:rPr>
                <w:sz w:val="18"/>
                <w:szCs w:val="18"/>
              </w:rPr>
            </w:pPr>
            <w:r w:rsidRPr="00B34452">
              <w:rPr>
                <w:sz w:val="18"/>
                <w:szCs w:val="18"/>
              </w:rPr>
              <w:t xml:space="preserve">Tarih        </w:t>
            </w:r>
            <w:proofErr w:type="gramStart"/>
            <w:r w:rsidRPr="00B34452">
              <w:rPr>
                <w:sz w:val="18"/>
                <w:szCs w:val="18"/>
              </w:rPr>
              <w:t xml:space="preserve">  :</w:t>
            </w:r>
            <w:proofErr w:type="gramEnd"/>
            <w:r w:rsidRPr="00B34452">
              <w:rPr>
                <w:sz w:val="18"/>
                <w:szCs w:val="18"/>
              </w:rPr>
              <w:t xml:space="preserve"> …/…/20</w:t>
            </w:r>
          </w:p>
          <w:p w14:paraId="648078A7" w14:textId="77777777" w:rsidR="00293906" w:rsidRPr="00B34452" w:rsidRDefault="00293906" w:rsidP="00F62359">
            <w:pPr>
              <w:rPr>
                <w:sz w:val="18"/>
                <w:szCs w:val="18"/>
              </w:rPr>
            </w:pPr>
          </w:p>
        </w:tc>
        <w:tc>
          <w:tcPr>
            <w:tcW w:w="3402" w:type="dxa"/>
            <w:vAlign w:val="center"/>
          </w:tcPr>
          <w:p w14:paraId="2FA198BA" w14:textId="77777777" w:rsidR="00293906" w:rsidRPr="00B34452" w:rsidRDefault="00293906" w:rsidP="00F62359">
            <w:pPr>
              <w:rPr>
                <w:sz w:val="18"/>
                <w:szCs w:val="18"/>
              </w:rPr>
            </w:pPr>
          </w:p>
          <w:p w14:paraId="656CED49" w14:textId="77777777" w:rsidR="00293906" w:rsidRPr="00B34452" w:rsidRDefault="00293906" w:rsidP="00F62359">
            <w:pPr>
              <w:rPr>
                <w:sz w:val="18"/>
                <w:szCs w:val="18"/>
              </w:rPr>
            </w:pPr>
            <w:r w:rsidRPr="00B34452">
              <w:rPr>
                <w:sz w:val="18"/>
                <w:szCs w:val="18"/>
              </w:rPr>
              <w:t xml:space="preserve">Tarih        </w:t>
            </w:r>
            <w:proofErr w:type="gramStart"/>
            <w:r w:rsidRPr="00B34452">
              <w:rPr>
                <w:sz w:val="18"/>
                <w:szCs w:val="18"/>
              </w:rPr>
              <w:t xml:space="preserve">  :</w:t>
            </w:r>
            <w:proofErr w:type="gramEnd"/>
            <w:r w:rsidRPr="00B34452">
              <w:rPr>
                <w:sz w:val="18"/>
                <w:szCs w:val="18"/>
              </w:rPr>
              <w:t xml:space="preserve"> …/…/20</w:t>
            </w:r>
          </w:p>
          <w:p w14:paraId="1ED801EF" w14:textId="77777777" w:rsidR="00293906" w:rsidRPr="00B34452" w:rsidRDefault="00293906" w:rsidP="00F62359">
            <w:pPr>
              <w:rPr>
                <w:sz w:val="18"/>
                <w:szCs w:val="18"/>
              </w:rPr>
            </w:pPr>
          </w:p>
        </w:tc>
      </w:tr>
      <w:tr w:rsidR="00293906" w:rsidRPr="00B34452" w14:paraId="5F617AF8" w14:textId="77777777" w:rsidTr="00F62359">
        <w:tc>
          <w:tcPr>
            <w:tcW w:w="3828" w:type="dxa"/>
            <w:vAlign w:val="center"/>
          </w:tcPr>
          <w:p w14:paraId="1E0DBF80" w14:textId="77777777" w:rsidR="00293906" w:rsidRPr="00B34452" w:rsidRDefault="00293906" w:rsidP="00F62359">
            <w:pPr>
              <w:rPr>
                <w:sz w:val="18"/>
                <w:szCs w:val="18"/>
              </w:rPr>
            </w:pPr>
          </w:p>
          <w:p w14:paraId="10785F21" w14:textId="77777777" w:rsidR="00293906" w:rsidRPr="00B34452" w:rsidRDefault="00293906" w:rsidP="00F62359">
            <w:pPr>
              <w:rPr>
                <w:sz w:val="18"/>
                <w:szCs w:val="18"/>
              </w:rPr>
            </w:pPr>
            <w:r w:rsidRPr="00B34452">
              <w:rPr>
                <w:sz w:val="18"/>
                <w:szCs w:val="18"/>
              </w:rPr>
              <w:t xml:space="preserve">İmza       </w:t>
            </w:r>
            <w:proofErr w:type="gramStart"/>
            <w:r w:rsidRPr="00B34452">
              <w:rPr>
                <w:sz w:val="18"/>
                <w:szCs w:val="18"/>
              </w:rPr>
              <w:t xml:space="preserve">  :</w:t>
            </w:r>
            <w:proofErr w:type="gramEnd"/>
          </w:p>
        </w:tc>
        <w:tc>
          <w:tcPr>
            <w:tcW w:w="3260" w:type="dxa"/>
            <w:vAlign w:val="center"/>
          </w:tcPr>
          <w:p w14:paraId="74E62F5B" w14:textId="77777777" w:rsidR="00293906" w:rsidRPr="00B34452" w:rsidRDefault="00293906" w:rsidP="00F62359">
            <w:pPr>
              <w:rPr>
                <w:sz w:val="18"/>
                <w:szCs w:val="18"/>
              </w:rPr>
            </w:pPr>
          </w:p>
          <w:p w14:paraId="3DB3A301" w14:textId="77777777" w:rsidR="00293906" w:rsidRPr="00B34452" w:rsidRDefault="00293906" w:rsidP="00F62359">
            <w:pPr>
              <w:rPr>
                <w:sz w:val="18"/>
                <w:szCs w:val="18"/>
              </w:rPr>
            </w:pPr>
            <w:r w:rsidRPr="00B34452">
              <w:rPr>
                <w:sz w:val="18"/>
                <w:szCs w:val="18"/>
              </w:rPr>
              <w:t>İmza/</w:t>
            </w:r>
            <w:proofErr w:type="gramStart"/>
            <w:r w:rsidRPr="00B34452">
              <w:rPr>
                <w:sz w:val="18"/>
                <w:szCs w:val="18"/>
              </w:rPr>
              <w:t>Kaşe :</w:t>
            </w:r>
            <w:proofErr w:type="gramEnd"/>
          </w:p>
        </w:tc>
        <w:tc>
          <w:tcPr>
            <w:tcW w:w="3402" w:type="dxa"/>
            <w:vAlign w:val="center"/>
          </w:tcPr>
          <w:p w14:paraId="2F813B66" w14:textId="77777777" w:rsidR="00293906" w:rsidRPr="00B34452" w:rsidRDefault="00293906" w:rsidP="00F62359">
            <w:pPr>
              <w:rPr>
                <w:sz w:val="18"/>
                <w:szCs w:val="18"/>
              </w:rPr>
            </w:pPr>
          </w:p>
          <w:p w14:paraId="0BD09053" w14:textId="77777777" w:rsidR="00293906" w:rsidRPr="00B34452" w:rsidRDefault="00293906" w:rsidP="00F62359">
            <w:pPr>
              <w:rPr>
                <w:sz w:val="18"/>
                <w:szCs w:val="18"/>
              </w:rPr>
            </w:pPr>
            <w:r w:rsidRPr="00B34452">
              <w:rPr>
                <w:sz w:val="18"/>
                <w:szCs w:val="18"/>
              </w:rPr>
              <w:t>İmza/</w:t>
            </w:r>
            <w:proofErr w:type="gramStart"/>
            <w:r w:rsidRPr="00B34452">
              <w:rPr>
                <w:sz w:val="18"/>
                <w:szCs w:val="18"/>
              </w:rPr>
              <w:t>Kaşe :</w:t>
            </w:r>
            <w:proofErr w:type="gramEnd"/>
            <w:r w:rsidRPr="00B34452">
              <w:rPr>
                <w:sz w:val="18"/>
                <w:szCs w:val="18"/>
              </w:rPr>
              <w:t xml:space="preserve">  </w:t>
            </w:r>
          </w:p>
          <w:p w14:paraId="5B3D7294" w14:textId="77777777" w:rsidR="00293906" w:rsidRPr="00B34452" w:rsidRDefault="00293906" w:rsidP="00F62359">
            <w:pPr>
              <w:rPr>
                <w:sz w:val="18"/>
                <w:szCs w:val="18"/>
              </w:rPr>
            </w:pPr>
          </w:p>
        </w:tc>
      </w:tr>
    </w:tbl>
    <w:p w14:paraId="19E83C1D" w14:textId="41C537A4" w:rsidR="00E77F72" w:rsidRDefault="00E77F72" w:rsidP="00510105">
      <w:pPr>
        <w:rPr>
          <w:rFonts w:eastAsia="Calibri"/>
          <w:b/>
          <w:lang w:eastAsia="en-US"/>
        </w:rPr>
      </w:pPr>
    </w:p>
    <w:p w14:paraId="5DC5A080" w14:textId="59D5E0CC" w:rsidR="00E77F72" w:rsidRDefault="00E77F72" w:rsidP="00510105">
      <w:pPr>
        <w:rPr>
          <w:rFonts w:eastAsia="Calibri"/>
          <w:b/>
          <w:lang w:eastAsia="en-US"/>
        </w:rPr>
      </w:pPr>
    </w:p>
    <w:p w14:paraId="7D1DD7B5" w14:textId="7CE946A4" w:rsidR="00A26E49" w:rsidRDefault="00A26E49" w:rsidP="00510105">
      <w:pPr>
        <w:rPr>
          <w:rFonts w:eastAsia="Calibri"/>
          <w:b/>
          <w:lang w:eastAsia="en-US"/>
        </w:rPr>
      </w:pPr>
    </w:p>
    <w:p w14:paraId="1C480694" w14:textId="77777777" w:rsidR="00A26E49" w:rsidRDefault="00A26E49" w:rsidP="00510105">
      <w:pPr>
        <w:rPr>
          <w:rFonts w:eastAsia="Calibri"/>
          <w:b/>
          <w:lang w:eastAsia="en-US"/>
        </w:rPr>
      </w:pPr>
    </w:p>
    <w:p w14:paraId="447F3B1A" w14:textId="77777777" w:rsidR="00E77F72" w:rsidRDefault="00E77F72" w:rsidP="00510105">
      <w:pPr>
        <w:rPr>
          <w:rFonts w:eastAsia="Calibri"/>
          <w:b/>
          <w:lang w:eastAsia="en-US"/>
        </w:rPr>
      </w:pPr>
    </w:p>
    <w:p w14:paraId="23E401AB" w14:textId="7D56D336" w:rsidR="0047148E" w:rsidRPr="00E77F72" w:rsidRDefault="00510105" w:rsidP="00510105">
      <w:pPr>
        <w:rPr>
          <w:iCs/>
          <w:color w:val="FF0000"/>
          <w:sz w:val="20"/>
          <w:szCs w:val="20"/>
        </w:rPr>
      </w:pPr>
      <w:r w:rsidRPr="00E77F72">
        <w:rPr>
          <w:rFonts w:eastAsia="Calibri"/>
          <w:b/>
          <w:sz w:val="20"/>
          <w:szCs w:val="20"/>
          <w:lang w:eastAsia="en-US"/>
        </w:rPr>
        <w:t>* Her sayfa Öğrenci, Firma/Kurum ve Staj Koordinatörü tarafından paraflanacaktır.</w:t>
      </w:r>
    </w:p>
    <w:sectPr w:rsidR="0047148E" w:rsidRPr="00E77F72" w:rsidSect="00A26E49">
      <w:footerReference w:type="even" r:id="rId9"/>
      <w:footerReference w:type="default" r:id="rId10"/>
      <w:pgSz w:w="11906" w:h="16838"/>
      <w:pgMar w:top="709" w:right="1418" w:bottom="1276" w:left="1418" w:header="709" w:footer="709" w:gutter="0"/>
      <w:pgBorders w:offsetFrom="page">
        <w:top w:val="dashDotStroked" w:sz="24" w:space="24" w:color="95B3D7" w:themeColor="accent1" w:themeTint="99"/>
        <w:left w:val="dashDotStroked" w:sz="24" w:space="24" w:color="95B3D7" w:themeColor="accent1" w:themeTint="99"/>
        <w:bottom w:val="dashDotStroked" w:sz="24" w:space="24" w:color="95B3D7" w:themeColor="accent1" w:themeTint="99"/>
        <w:right w:val="dashDotStroked" w:sz="24" w:space="24" w:color="95B3D7" w:themeColor="accent1"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F68E5" w14:textId="77777777" w:rsidR="00AB71A1" w:rsidRDefault="00AB71A1">
      <w:r>
        <w:separator/>
      </w:r>
    </w:p>
  </w:endnote>
  <w:endnote w:type="continuationSeparator" w:id="0">
    <w:p w14:paraId="3DD0DBC9" w14:textId="77777777" w:rsidR="00AB71A1" w:rsidRDefault="00AB7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NewRoman">
    <w:altName w:val="MS Gothic"/>
    <w:panose1 w:val="00000000000000000000"/>
    <w:charset w:val="80"/>
    <w:family w:val="auto"/>
    <w:notTrueType/>
    <w:pitch w:val="default"/>
    <w:sig w:usb0="00000000"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E2D31" w14:textId="77777777" w:rsidR="003C41EC" w:rsidRDefault="003C41EC">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2</w:t>
    </w:r>
    <w:r>
      <w:rPr>
        <w:rStyle w:val="SayfaNumaras"/>
      </w:rPr>
      <w:fldChar w:fldCharType="end"/>
    </w:r>
  </w:p>
  <w:p w14:paraId="48F881DF" w14:textId="77777777" w:rsidR="003C41EC" w:rsidRDefault="003C41E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2166E" w14:textId="77777777" w:rsidR="003C41EC" w:rsidRDefault="003C41EC">
    <w:pPr>
      <w:pStyle w:val="AltBilgi"/>
      <w:jc w:val="center"/>
    </w:pPr>
    <w:r>
      <w:fldChar w:fldCharType="begin"/>
    </w:r>
    <w:r>
      <w:instrText>PAGE   \* MERGEFORMAT</w:instrText>
    </w:r>
    <w:r>
      <w:fldChar w:fldCharType="separate"/>
    </w:r>
    <w:r>
      <w:rPr>
        <w:noProof/>
      </w:rPr>
      <w:t>2</w:t>
    </w:r>
    <w:r>
      <w:fldChar w:fldCharType="end"/>
    </w:r>
  </w:p>
  <w:p w14:paraId="62A36914" w14:textId="77777777" w:rsidR="003C41EC" w:rsidRDefault="003C41E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C16D0" w14:textId="77777777" w:rsidR="00AB71A1" w:rsidRDefault="00AB71A1">
      <w:r>
        <w:separator/>
      </w:r>
    </w:p>
  </w:footnote>
  <w:footnote w:type="continuationSeparator" w:id="0">
    <w:p w14:paraId="0CCF32EC" w14:textId="77777777" w:rsidR="00AB71A1" w:rsidRDefault="00AB7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03456F8"/>
    <w:multiLevelType w:val="hybridMultilevel"/>
    <w:tmpl w:val="22268FE2"/>
    <w:lvl w:ilvl="0" w:tplc="28CEDC4A">
      <w:start w:val="1"/>
      <mc:AlternateContent>
        <mc:Choice Requires="w14">
          <w:numFmt w:val="custom" w:format="a, ç, ĝ, ..."/>
        </mc:Choice>
        <mc:Fallback>
          <w:numFmt w:val="decimal"/>
        </mc:Fallback>
      </mc:AlternateContent>
      <w:lvlText w:val="%1."/>
      <w:lvlJc w:val="left"/>
      <w:pPr>
        <w:tabs>
          <w:tab w:val="num" w:pos="1095"/>
        </w:tabs>
        <w:ind w:left="1095" w:hanging="39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38"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9"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0"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2" w15:restartNumberingAfterBreak="0">
    <w:nsid w:val="7CBD2C7A"/>
    <w:multiLevelType w:val="hybridMultilevel"/>
    <w:tmpl w:val="AD54FD0E"/>
    <w:lvl w:ilvl="0" w:tplc="28CEDC4A">
      <w:start w:val="1"/>
      <mc:AlternateContent>
        <mc:Choice Requires="w14">
          <w:numFmt w:val="custom" w:format="a, ç, ĝ, ..."/>
        </mc:Choice>
        <mc:Fallback>
          <w:numFmt w:val="decimal"/>
        </mc:Fallback>
      </mc:AlternateContent>
      <w:lvlText w:val="%1."/>
      <w:lvlJc w:val="left"/>
      <w:pPr>
        <w:tabs>
          <w:tab w:val="num" w:pos="1065"/>
        </w:tabs>
        <w:ind w:left="1065" w:hanging="360"/>
      </w:pPr>
      <w:rPr>
        <w:rFonts w:hint="default"/>
        <w:b/>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43"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4"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5"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8"/>
  </w:num>
  <w:num w:numId="11">
    <w:abstractNumId w:val="19"/>
  </w:num>
  <w:num w:numId="12">
    <w:abstractNumId w:val="20"/>
  </w:num>
  <w:num w:numId="13">
    <w:abstractNumId w:val="1"/>
  </w:num>
  <w:num w:numId="14">
    <w:abstractNumId w:val="36"/>
  </w:num>
  <w:num w:numId="15">
    <w:abstractNumId w:val="13"/>
  </w:num>
  <w:num w:numId="16">
    <w:abstractNumId w:val="40"/>
  </w:num>
  <w:num w:numId="17">
    <w:abstractNumId w:val="6"/>
  </w:num>
  <w:num w:numId="18">
    <w:abstractNumId w:val="25"/>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3"/>
  </w:num>
  <w:num w:numId="44">
    <w:abstractNumId w:val="8"/>
  </w:num>
  <w:num w:numId="45">
    <w:abstractNumId w:val="42"/>
  </w:num>
  <w:num w:numId="46">
    <w:abstractNumId w:val="37"/>
  </w:num>
  <w:num w:numId="47">
    <w:abstractNumId w:val="42"/>
  </w:num>
  <w:num w:numId="48">
    <w:abstractNumId w:val="2"/>
  </w:num>
  <w:num w:numId="49">
    <w:abstractNumId w:val="3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0F2"/>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225"/>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1D14"/>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3906"/>
    <w:rsid w:val="002946C2"/>
    <w:rsid w:val="00294FAF"/>
    <w:rsid w:val="00295080"/>
    <w:rsid w:val="0029529A"/>
    <w:rsid w:val="00295420"/>
    <w:rsid w:val="002955F2"/>
    <w:rsid w:val="002958ED"/>
    <w:rsid w:val="002963A8"/>
    <w:rsid w:val="0029683F"/>
    <w:rsid w:val="002972DE"/>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E5347"/>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90F"/>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1EC"/>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48CB"/>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7D"/>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0105"/>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55B2"/>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680"/>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293C"/>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264C"/>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10E"/>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D5F"/>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7CF"/>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3737"/>
    <w:rsid w:val="008A404D"/>
    <w:rsid w:val="008A4444"/>
    <w:rsid w:val="008A7C6B"/>
    <w:rsid w:val="008A7F4D"/>
    <w:rsid w:val="008B166C"/>
    <w:rsid w:val="008B20D0"/>
    <w:rsid w:val="008B2239"/>
    <w:rsid w:val="008B25E6"/>
    <w:rsid w:val="008B4759"/>
    <w:rsid w:val="008B4F2C"/>
    <w:rsid w:val="008B5B8B"/>
    <w:rsid w:val="008B6DE4"/>
    <w:rsid w:val="008B707C"/>
    <w:rsid w:val="008B7153"/>
    <w:rsid w:val="008B775E"/>
    <w:rsid w:val="008B793D"/>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08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6E49"/>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B71A1"/>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2D68"/>
    <w:rsid w:val="00B24FB3"/>
    <w:rsid w:val="00B25446"/>
    <w:rsid w:val="00B25F89"/>
    <w:rsid w:val="00B266F3"/>
    <w:rsid w:val="00B30525"/>
    <w:rsid w:val="00B31F79"/>
    <w:rsid w:val="00B32121"/>
    <w:rsid w:val="00B3368D"/>
    <w:rsid w:val="00B33E90"/>
    <w:rsid w:val="00B340D1"/>
    <w:rsid w:val="00B34728"/>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013E"/>
    <w:rsid w:val="00CB124B"/>
    <w:rsid w:val="00CB1390"/>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5C29"/>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52E5"/>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3516"/>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77F72"/>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2A0D"/>
    <w:rsid w:val="00EE329C"/>
    <w:rsid w:val="00EE526B"/>
    <w:rsid w:val="00EE5D97"/>
    <w:rsid w:val="00EE637D"/>
    <w:rsid w:val="00EF1F31"/>
    <w:rsid w:val="00EF372B"/>
    <w:rsid w:val="00EF6A2C"/>
    <w:rsid w:val="00EF6B76"/>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9C2"/>
    <w:rsid w:val="00FF3CE9"/>
    <w:rsid w:val="00FF4979"/>
    <w:rsid w:val="00FF56BD"/>
    <w:rsid w:val="00FF5E74"/>
    <w:rsid w:val="00FF6F5D"/>
    <w:rsid w:val="00FF7F7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8E0FE1"/>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94A10-2D09-4761-B7DE-E11598F59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66</Words>
  <Characters>6652</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EMRE ÇELİK</cp:lastModifiedBy>
  <cp:revision>9</cp:revision>
  <cp:lastPrinted>2019-09-16T14:09:00Z</cp:lastPrinted>
  <dcterms:created xsi:type="dcterms:W3CDTF">2022-02-09T14:00:00Z</dcterms:created>
  <dcterms:modified xsi:type="dcterms:W3CDTF">2022-12-23T13:29:00Z</dcterms:modified>
</cp:coreProperties>
</file>